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EACEB5" w14:textId="3231ED25" w:rsidR="00050832" w:rsidRPr="00050832" w:rsidRDefault="00E53C4F" w:rsidP="00E53C4F">
      <w:pPr>
        <w:spacing w:before="120" w:after="120"/>
        <w:rPr>
          <w:b/>
          <w:sz w:val="48"/>
        </w:rPr>
      </w:pPr>
      <w:r>
        <w:rPr>
          <w:b/>
          <w:sz w:val="48"/>
        </w:rPr>
        <w:t xml:space="preserve">           Documentação do serviço REST</w:t>
      </w:r>
      <w:r w:rsidR="00802BC6">
        <w:rPr>
          <w:b/>
          <w:sz w:val="48"/>
        </w:rPr>
        <w:t xml:space="preserve"> </w:t>
      </w:r>
    </w:p>
    <w:tbl>
      <w:tblPr>
        <w:tblStyle w:val="TableGrid"/>
        <w:tblW w:w="9773" w:type="dxa"/>
        <w:tblLayout w:type="fixed"/>
        <w:tblLook w:val="04A0" w:firstRow="1" w:lastRow="0" w:firstColumn="1" w:lastColumn="0" w:noHBand="0" w:noVBand="1"/>
      </w:tblPr>
      <w:tblGrid>
        <w:gridCol w:w="1599"/>
        <w:gridCol w:w="4087"/>
        <w:gridCol w:w="4087"/>
      </w:tblGrid>
      <w:tr w:rsidR="00E712FF" w:rsidRPr="00FC6820" w14:paraId="5C110B62" w14:textId="30B6A262" w:rsidTr="00E712FF">
        <w:trPr>
          <w:trHeight w:val="449"/>
        </w:trPr>
        <w:tc>
          <w:tcPr>
            <w:tcW w:w="1599" w:type="dxa"/>
            <w:shd w:val="clear" w:color="auto" w:fill="D9D9D9" w:themeFill="background1" w:themeFillShade="D9"/>
            <w:vAlign w:val="center"/>
          </w:tcPr>
          <w:p w14:paraId="384CF9BC" w14:textId="77777777" w:rsidR="00E712FF" w:rsidRPr="00FC6820" w:rsidRDefault="00E712FF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4087" w:type="dxa"/>
            <w:shd w:val="clear" w:color="auto" w:fill="D9D9D9" w:themeFill="background1" w:themeFillShade="D9"/>
            <w:vAlign w:val="center"/>
          </w:tcPr>
          <w:p w14:paraId="7C1577B0" w14:textId="03904126" w:rsidR="00E712FF" w:rsidRPr="00FC6820" w:rsidRDefault="00E712FF" w:rsidP="00E712FF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4087" w:type="dxa"/>
            <w:shd w:val="clear" w:color="auto" w:fill="D9D9D9" w:themeFill="background1" w:themeFillShade="D9"/>
            <w:vAlign w:val="center"/>
          </w:tcPr>
          <w:p w14:paraId="69805A86" w14:textId="2F3B05D9" w:rsidR="00E712FF" w:rsidRPr="00FC6820" w:rsidRDefault="00E712FF" w:rsidP="00E712FF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Turma</w:t>
            </w:r>
          </w:p>
        </w:tc>
      </w:tr>
      <w:tr w:rsidR="00A61AA6" w:rsidRPr="00FC6820" w14:paraId="7D8841A1" w14:textId="772D5558" w:rsidTr="00A61AA6">
        <w:trPr>
          <w:trHeight w:val="205"/>
        </w:trPr>
        <w:tc>
          <w:tcPr>
            <w:tcW w:w="1599" w:type="dxa"/>
            <w:vAlign w:val="center"/>
          </w:tcPr>
          <w:p w14:paraId="16258C39" w14:textId="6E050F87" w:rsidR="00A61AA6" w:rsidRPr="00FC6820" w:rsidRDefault="00A61AA6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5284</w:t>
            </w:r>
          </w:p>
        </w:tc>
        <w:tc>
          <w:tcPr>
            <w:tcW w:w="4087" w:type="dxa"/>
            <w:vAlign w:val="center"/>
          </w:tcPr>
          <w:p w14:paraId="39812AF8" w14:textId="5331A806" w:rsidR="00A61AA6" w:rsidRPr="00FC6820" w:rsidRDefault="00A61AA6" w:rsidP="005408E0">
            <w:pPr>
              <w:spacing w:before="120" w:after="120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Edgar Lopes Feliciano Neto</w:t>
            </w:r>
          </w:p>
        </w:tc>
        <w:tc>
          <w:tcPr>
            <w:tcW w:w="4087" w:type="dxa"/>
          </w:tcPr>
          <w:p w14:paraId="212FFAC5" w14:textId="5FF689EF" w:rsidR="00A61AA6" w:rsidRDefault="00E712FF" w:rsidP="00E712FF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T2</w:t>
            </w:r>
          </w:p>
        </w:tc>
      </w:tr>
      <w:tr w:rsidR="00A61AA6" w:rsidRPr="00FC6820" w14:paraId="69B95377" w14:textId="66AA44D5" w:rsidTr="00A61AA6">
        <w:trPr>
          <w:trHeight w:val="205"/>
        </w:trPr>
        <w:tc>
          <w:tcPr>
            <w:tcW w:w="1599" w:type="dxa"/>
            <w:vAlign w:val="center"/>
          </w:tcPr>
          <w:p w14:paraId="0F8E9F97" w14:textId="70D2610B" w:rsidR="00A61AA6" w:rsidRDefault="00A61AA6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6877</w:t>
            </w:r>
          </w:p>
        </w:tc>
        <w:tc>
          <w:tcPr>
            <w:tcW w:w="4087" w:type="dxa"/>
            <w:vAlign w:val="center"/>
          </w:tcPr>
          <w:p w14:paraId="6D8D10A9" w14:textId="0D316E3A" w:rsidR="00A61AA6" w:rsidRDefault="00A61AA6" w:rsidP="005408E0">
            <w:pPr>
              <w:spacing w:before="120" w:after="120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Fábio Renato Fernandes da Costa</w:t>
            </w:r>
          </w:p>
        </w:tc>
        <w:tc>
          <w:tcPr>
            <w:tcW w:w="4087" w:type="dxa"/>
          </w:tcPr>
          <w:p w14:paraId="2D1F7C4B" w14:textId="4AC33C07" w:rsidR="00A61AA6" w:rsidRDefault="00E712FF" w:rsidP="00E712FF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T1</w:t>
            </w:r>
          </w:p>
        </w:tc>
      </w:tr>
    </w:tbl>
    <w:p w14:paraId="63E53E1A" w14:textId="77777777" w:rsidR="00DD6575" w:rsidRPr="00A61AA6" w:rsidRDefault="00DD6575" w:rsidP="005139BB">
      <w:pPr>
        <w:pStyle w:val="Els-body-text"/>
        <w:ind w:firstLine="0"/>
        <w:rPr>
          <w:noProof/>
          <w:sz w:val="16"/>
          <w:lang w:val="pt-PT"/>
        </w:rPr>
      </w:pPr>
    </w:p>
    <w:p w14:paraId="7BF131DF" w14:textId="5DECE2AB" w:rsidR="00E53C4F" w:rsidRDefault="00841983" w:rsidP="00E53C4F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</w:t>
      </w:r>
      <w:r w:rsidR="00C426A0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Cliente</w:t>
      </w:r>
    </w:p>
    <w:p w14:paraId="6F1327A7" w14:textId="413FBADF" w:rsidR="00E53C4F" w:rsidRDefault="00992549" w:rsidP="00E53C4F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</w:t>
      </w:r>
      <w:r w:rsidR="00C426A0">
        <w:rPr>
          <w:rFonts w:ascii="Segoe UI" w:hAnsi="Segoe UI" w:cs="Segoe UI"/>
          <w:color w:val="24292E"/>
        </w:rPr>
        <w:t xml:space="preserve">s dados de </w:t>
      </w:r>
      <w:r w:rsidR="000E088C">
        <w:rPr>
          <w:rFonts w:ascii="Segoe UI" w:hAnsi="Segoe UI" w:cs="Segoe UI"/>
          <w:color w:val="24292E"/>
        </w:rPr>
        <w:t xml:space="preserve">um determinado </w:t>
      </w:r>
      <w:r w:rsidR="00FE0069">
        <w:rPr>
          <w:rFonts w:ascii="Segoe UI" w:hAnsi="Segoe UI" w:cs="Segoe UI"/>
          <w:color w:val="24292E"/>
        </w:rPr>
        <w:t xml:space="preserve">cliente, as suas encomendas e </w:t>
      </w:r>
      <w:r w:rsidR="00C426A0">
        <w:rPr>
          <w:rFonts w:ascii="Segoe UI" w:hAnsi="Segoe UI" w:cs="Segoe UI"/>
          <w:color w:val="24292E"/>
        </w:rPr>
        <w:t>os produtos adicionados ao carrinho.</w:t>
      </w:r>
    </w:p>
    <w:p w14:paraId="5B721E0E" w14:textId="51AE5CA7" w:rsidR="00E53C4F" w:rsidRPr="001101B7" w:rsidRDefault="00E53C4F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1101B7"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="00841983" w:rsidRPr="001101B7">
        <w:rPr>
          <w:rStyle w:val="Strong"/>
          <w:rFonts w:ascii="Segoe UI" w:hAnsi="Segoe UI" w:cs="Segoe UI"/>
          <w:b w:val="0"/>
          <w:color w:val="24292E"/>
        </w:rPr>
        <w:t xml:space="preserve"> </w:t>
      </w:r>
      <w:r w:rsidRPr="001101B7">
        <w:rPr>
          <w:rStyle w:val="Strong"/>
          <w:rFonts w:ascii="Segoe UI" w:hAnsi="Segoe UI" w:cs="Segoe UI"/>
          <w:b w:val="0"/>
          <w:color w:val="24292E"/>
        </w:rPr>
        <w:t>api/</w:t>
      </w:r>
      <w:r w:rsidR="00C426A0">
        <w:rPr>
          <w:rStyle w:val="Strong"/>
          <w:rFonts w:ascii="Segoe UI" w:hAnsi="Segoe UI" w:cs="Segoe UI"/>
          <w:b w:val="0"/>
          <w:color w:val="24292E"/>
        </w:rPr>
        <w:t>clientes</w:t>
      </w:r>
      <w:r w:rsidR="004B5EE0">
        <w:rPr>
          <w:rStyle w:val="Strong"/>
          <w:rFonts w:ascii="Segoe UI" w:hAnsi="Segoe UI" w:cs="Segoe UI"/>
          <w:b w:val="0"/>
          <w:color w:val="24292E"/>
        </w:rPr>
        <w:t>/id</w:t>
      </w:r>
    </w:p>
    <w:p w14:paraId="1108725A" w14:textId="559D5C2C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 w:rsidR="001101B7"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0C17A09E" w14:textId="3AE33BC0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2FAAA805" w14:textId="422927D3" w:rsidR="00E53C4F" w:rsidRDefault="00E53C4F" w:rsidP="00C426A0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3FE9A836" w14:textId="2512BE91" w:rsidR="000E088C" w:rsidRDefault="000E088C" w:rsidP="00C426A0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clienteid=[integer]</w:t>
      </w:r>
    </w:p>
    <w:p w14:paraId="342945DB" w14:textId="4A94B52F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="001101B7">
        <w:rPr>
          <w:rFonts w:ascii="Segoe UI" w:hAnsi="Segoe UI" w:cs="Segoe UI"/>
          <w:color w:val="24292E"/>
        </w:rPr>
        <w:t xml:space="preserve">.: </w:t>
      </w:r>
      <w:r w:rsidRPr="001101B7">
        <w:rPr>
          <w:rFonts w:ascii="Segoe UI" w:hAnsi="Segoe UI" w:cs="Segoe UI"/>
          <w:color w:val="24292E"/>
        </w:rPr>
        <w:t>None</w:t>
      </w:r>
    </w:p>
    <w:p w14:paraId="2E69B5E1" w14:textId="77777777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uccess Response:</w:t>
      </w:r>
    </w:p>
    <w:p w14:paraId="483D2D32" w14:textId="77777777" w:rsidR="00C177F6" w:rsidRPr="00C177F6" w:rsidRDefault="00E53C4F" w:rsidP="00C177F6">
      <w:pPr>
        <w:pStyle w:val="HTMLPreformatted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200</w:t>
      </w: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:</w:t>
      </w:r>
      <w:r>
        <w:rPr>
          <w:rFonts w:ascii="Segoe UI" w:hAnsi="Segoe UI" w:cs="Segoe UI"/>
          <w:color w:val="24292E"/>
        </w:rPr>
        <w:t> </w:t>
      </w:r>
      <w:r w:rsidR="00C177F6" w:rsidRPr="00C177F6">
        <w:rPr>
          <w:rFonts w:eastAsiaTheme="minorHAnsi"/>
          <w:color w:val="000000"/>
          <w:sz w:val="20"/>
          <w:szCs w:val="20"/>
          <w:lang w:eastAsia="en-US"/>
        </w:rPr>
        <w:t>{"utilizador":{"id":1,"nome":"Nagasaki","dataNac":"1990-11-12","morada":"praceta henrique pousão","sexo":"M","email":"nagasaki12@gmail.com","password":"naga"},"encomendas":[],"carrinho":{"carr_id":3,"carrinhoprodutos":[],"somaTotal":0.0,"quantidadeProds":0},"cli_id":14,"cli_tipo_Cartao":"maestro","cli_num_Cartao":2134242321}</w:t>
      </w:r>
    </w:p>
    <w:p w14:paraId="287351FB" w14:textId="1A8DAD47" w:rsidR="00E53C4F" w:rsidRDefault="00E53C4F" w:rsidP="008A2A6F">
      <w:pPr>
        <w:pStyle w:val="HTMLPreformatted"/>
        <w:rPr>
          <w:color w:val="000000"/>
        </w:rPr>
      </w:pPr>
    </w:p>
    <w:p w14:paraId="18782A3C" w14:textId="77777777" w:rsidR="008A2A6F" w:rsidRPr="008A2A6F" w:rsidRDefault="008A2A6F" w:rsidP="008A2A6F">
      <w:pPr>
        <w:pStyle w:val="HTMLPreformatted"/>
        <w:rPr>
          <w:color w:val="000000"/>
        </w:rPr>
      </w:pPr>
    </w:p>
    <w:p w14:paraId="6B1CCA78" w14:textId="77777777" w:rsidR="00E53C4F" w:rsidRDefault="00E53C4F" w:rsidP="001101B7">
      <w:pPr>
        <w:pStyle w:val="NormalWeb"/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4306A72" w14:textId="4AC41B3D" w:rsidR="00E53C4F" w:rsidRPr="001101B7" w:rsidRDefault="00E53C4F" w:rsidP="001101B7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 w:rsidR="001101B7">
        <w:rPr>
          <w:rFonts w:ascii="Segoe UI" w:hAnsi="Segoe UI" w:cs="Segoe UI"/>
          <w:color w:val="24292E"/>
        </w:rPr>
        <w:t> 404 NOT FOUND</w:t>
      </w:r>
    </w:p>
    <w:p w14:paraId="13E5E562" w14:textId="2A587295" w:rsidR="00841983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398BCBD0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569CD6"/>
          <w:sz w:val="18"/>
          <w:szCs w:val="18"/>
        </w:rPr>
        <w:t>let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9CDCFE"/>
          <w:sz w:val="18"/>
          <w:szCs w:val="18"/>
        </w:rPr>
        <w:t>cliente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171544">
        <w:rPr>
          <w:rFonts w:ascii="Menlo" w:hAnsi="Menlo" w:cs="Menlo"/>
          <w:color w:val="C586C0"/>
          <w:sz w:val="18"/>
          <w:szCs w:val="18"/>
        </w:rPr>
        <w:t>await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9CDCFE"/>
          <w:sz w:val="18"/>
          <w:szCs w:val="18"/>
        </w:rPr>
        <w:t>$</w:t>
      </w:r>
      <w:r w:rsidRPr="00171544">
        <w:rPr>
          <w:rFonts w:ascii="Menlo" w:hAnsi="Menlo" w:cs="Menlo"/>
          <w:color w:val="D4D4D4"/>
          <w:sz w:val="18"/>
          <w:szCs w:val="18"/>
        </w:rPr>
        <w:t>.</w:t>
      </w:r>
      <w:r w:rsidRPr="00171544">
        <w:rPr>
          <w:rFonts w:ascii="Menlo" w:hAnsi="Menlo" w:cs="Menlo"/>
          <w:color w:val="DCDCAA"/>
          <w:sz w:val="18"/>
          <w:szCs w:val="18"/>
        </w:rPr>
        <w:t>ajax</w:t>
      </w:r>
      <w:r w:rsidRPr="00171544">
        <w:rPr>
          <w:rFonts w:ascii="Menlo" w:hAnsi="Menlo" w:cs="Menlo"/>
          <w:color w:val="D4D4D4"/>
          <w:sz w:val="18"/>
          <w:szCs w:val="18"/>
        </w:rPr>
        <w:t>({</w:t>
      </w:r>
    </w:p>
    <w:p w14:paraId="4316B0C5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171544">
        <w:rPr>
          <w:rFonts w:ascii="Menlo" w:hAnsi="Menlo" w:cs="Menlo"/>
          <w:color w:val="9CDCFE"/>
          <w:sz w:val="18"/>
          <w:szCs w:val="18"/>
        </w:rPr>
        <w:t>url: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CE9178"/>
          <w:sz w:val="18"/>
          <w:szCs w:val="18"/>
        </w:rPr>
        <w:t>"/api/clientes/14"</w:t>
      </w:r>
      <w:r w:rsidRPr="00171544">
        <w:rPr>
          <w:rFonts w:ascii="Menlo" w:hAnsi="Menlo" w:cs="Menlo"/>
          <w:color w:val="D4D4D4"/>
          <w:sz w:val="18"/>
          <w:szCs w:val="18"/>
        </w:rPr>
        <w:t>,</w:t>
      </w:r>
    </w:p>
    <w:p w14:paraId="588856F9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171544">
        <w:rPr>
          <w:rFonts w:ascii="Menlo" w:hAnsi="Menlo" w:cs="Menlo"/>
          <w:color w:val="9CDCFE"/>
          <w:sz w:val="18"/>
          <w:szCs w:val="18"/>
        </w:rPr>
        <w:t>method: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CE9178"/>
          <w:sz w:val="18"/>
          <w:szCs w:val="18"/>
        </w:rPr>
        <w:t>"get"</w:t>
      </w:r>
      <w:r w:rsidRPr="00171544">
        <w:rPr>
          <w:rFonts w:ascii="Menlo" w:hAnsi="Menlo" w:cs="Menlo"/>
          <w:color w:val="D4D4D4"/>
          <w:sz w:val="18"/>
          <w:szCs w:val="18"/>
        </w:rPr>
        <w:t>,</w:t>
      </w:r>
    </w:p>
    <w:p w14:paraId="017D6D65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171544">
        <w:rPr>
          <w:rFonts w:ascii="Menlo" w:hAnsi="Menlo" w:cs="Menlo"/>
          <w:color w:val="9CDCFE"/>
          <w:sz w:val="18"/>
          <w:szCs w:val="18"/>
        </w:rPr>
        <w:t>dataType: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CE9178"/>
          <w:sz w:val="18"/>
          <w:szCs w:val="18"/>
        </w:rPr>
        <w:t>"json"</w:t>
      </w:r>
    </w:p>
    <w:p w14:paraId="43DA747D" w14:textId="1D2301AD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>});</w:t>
      </w:r>
    </w:p>
    <w:p w14:paraId="7612AB49" w14:textId="38F6AD3D" w:rsidR="00841983" w:rsidRDefault="005139BB" w:rsidP="0084198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br w:type="page"/>
      </w:r>
      <w:r w:rsidR="00841983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</w:t>
      </w:r>
      <w:r w:rsidR="00171544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rodutos</w:t>
      </w:r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</w:t>
      </w:r>
    </w:p>
    <w:p w14:paraId="454205C2" w14:textId="545BF4DB" w:rsidR="00841983" w:rsidRDefault="00841983" w:rsidP="00841983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>orna os</w:t>
      </w:r>
      <w:r w:rsidR="00EF399E">
        <w:rPr>
          <w:rFonts w:ascii="Segoe UI" w:hAnsi="Segoe UI" w:cs="Segoe UI"/>
          <w:color w:val="24292E"/>
        </w:rPr>
        <w:t xml:space="preserve"> dados de todos </w:t>
      </w:r>
      <w:r w:rsidR="00171544">
        <w:rPr>
          <w:rFonts w:ascii="Segoe UI" w:hAnsi="Segoe UI" w:cs="Segoe UI"/>
          <w:color w:val="24292E"/>
        </w:rPr>
        <w:t>os</w:t>
      </w:r>
      <w:r w:rsidR="00992549">
        <w:rPr>
          <w:rFonts w:ascii="Segoe UI" w:hAnsi="Segoe UI" w:cs="Segoe UI"/>
          <w:color w:val="24292E"/>
        </w:rPr>
        <w:t xml:space="preserve"> </w:t>
      </w:r>
      <w:r w:rsidR="00171544">
        <w:rPr>
          <w:rFonts w:ascii="Segoe UI" w:hAnsi="Segoe UI" w:cs="Segoe UI"/>
          <w:color w:val="24292E"/>
        </w:rPr>
        <w:t xml:space="preserve">produtos, a categoria que pertencem, o seu stock e o </w:t>
      </w:r>
      <w:r w:rsidR="005362F5">
        <w:rPr>
          <w:rFonts w:ascii="Segoe UI" w:hAnsi="Segoe UI" w:cs="Segoe UI"/>
          <w:color w:val="24292E"/>
        </w:rPr>
        <w:t>carrinho que está inserido.</w:t>
      </w:r>
    </w:p>
    <w:p w14:paraId="09C6366A" w14:textId="5662B6E4" w:rsidR="00841983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2D4B62"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Pr="002D4B62">
        <w:rPr>
          <w:rStyle w:val="Strong"/>
          <w:rFonts w:ascii="Segoe UI" w:hAnsi="Segoe UI" w:cs="Segoe UI"/>
          <w:b w:val="0"/>
          <w:color w:val="24292E"/>
        </w:rPr>
        <w:t>api/</w:t>
      </w:r>
      <w:r w:rsidR="005362F5">
        <w:rPr>
          <w:rStyle w:val="Strong"/>
          <w:rFonts w:ascii="Segoe UI" w:hAnsi="Segoe UI" w:cs="Segoe UI"/>
          <w:b w:val="0"/>
          <w:color w:val="24292E"/>
        </w:rPr>
        <w:t>categorias</w:t>
      </w:r>
      <w:r w:rsidRPr="002D4B62">
        <w:rPr>
          <w:rStyle w:val="Strong"/>
          <w:rFonts w:ascii="Segoe UI" w:hAnsi="Segoe UI" w:cs="Segoe UI"/>
          <w:b w:val="0"/>
          <w:color w:val="24292E"/>
        </w:rPr>
        <w:t>/</w:t>
      </w:r>
      <w:r w:rsidR="005362F5">
        <w:rPr>
          <w:rStyle w:val="Strong"/>
          <w:rFonts w:ascii="Segoe UI" w:hAnsi="Segoe UI" w:cs="Segoe UI"/>
          <w:b w:val="0"/>
          <w:color w:val="24292E"/>
        </w:rPr>
        <w:t>produtos</w:t>
      </w:r>
    </w:p>
    <w:p w14:paraId="003F5011" w14:textId="463C5D20" w:rsidR="00841983" w:rsidRPr="002D4B62" w:rsidRDefault="00841983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 w:rsidR="002D4B62"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17EF4B75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5FBA467C" w14:textId="040CF726" w:rsidR="00841983" w:rsidRDefault="00841983" w:rsidP="005362F5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082EE5BB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</w:p>
    <w:p w14:paraId="0A2FF2E1" w14:textId="77777777" w:rsidR="00841983" w:rsidRDefault="00841983" w:rsidP="0084198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None</w:t>
      </w:r>
    </w:p>
    <w:p w14:paraId="7524EFD4" w14:textId="488C84A9" w:rsidR="002D4B62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uccess Response:</w:t>
      </w:r>
      <w:r w:rsidR="002D4B62">
        <w:rPr>
          <w:rStyle w:val="Strong"/>
          <w:rFonts w:ascii="Segoe UI" w:hAnsi="Segoe UI" w:cs="Segoe UI"/>
          <w:color w:val="24292E"/>
        </w:rPr>
        <w:t xml:space="preserve">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FBBC270" w14:textId="44F0CE9C" w:rsidR="00171544" w:rsidRPr="00171544" w:rsidRDefault="00841983" w:rsidP="00171544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:</w:t>
      </w:r>
      <w:r w:rsidR="00171544" w:rsidRPr="00171544">
        <w:rPr>
          <w:color w:val="000000"/>
        </w:rPr>
        <w:t xml:space="preserve"> </w:t>
      </w:r>
      <w:r w:rsidR="00171544" w:rsidRPr="00171544">
        <w:rPr>
          <w:rFonts w:ascii="Courier New" w:hAnsi="Courier New" w:cs="Courier New"/>
          <w:color w:val="000000"/>
        </w:rPr>
        <w:t>[{"id":14,"nome":"sapato","preco":5.0,"marca":"nike","descricao":"Muito consistente e durável","categoriaprodutos":[{"categoria":{"cat_id":6,"cat_nome":"Calcado"}},{"categoria":{"cat_id":6,"cat_nome":"Calcado"}}],"stock":{"id":2,"quantidade":43},"carrinhoprodutos":[{"carrinho":{"carr_id":3,"carr_quant_prod":0,"carr_preco_total":0.0}}]},{"id":15,"nome":"Pó Dentário Natural","preco":7.95,"marca":"Georganics","descricao":"Deixa os dentes muito branquinhos","categoriaprodutos":[{"categoria":{"cat_id":1,"cat_nome":"Higiene Oral"}},{"categoria":{"cat_id":1,"cat_nome":"Higiene Oral"}}],"stock":{"id":3,"quantidade":21},"carrinhoprodutos":[{"carrinho":{"carr_id":3,"carr_quant_prod":0,"carr_preco_total":0.0}}]},{"id":17,"nome":"tenis","preco":12.5,"marca":"nike","descricao":"bom tenis","categoriaprodutos":[{"categoria":{"cat_id":6,"cat_nome":"Calcado"}},{"categoria":{"cat_id":6,"cat_nome":"Calcado"}}],"stock":{"id":2,"quantidade":43},"carrinhoprodutos":[{"carrinho":{"carr_id":3}}]}]</w:t>
      </w:r>
    </w:p>
    <w:p w14:paraId="2D2F2EE5" w14:textId="511F0932" w:rsidR="002D4B62" w:rsidRDefault="002D4B62" w:rsidP="00171544">
      <w:pPr>
        <w:pStyle w:val="HTMLPreformatted"/>
        <w:rPr>
          <w:color w:val="000000"/>
        </w:rPr>
      </w:pPr>
    </w:p>
    <w:p w14:paraId="1AC4F667" w14:textId="77777777" w:rsidR="002D4B62" w:rsidRPr="007179A7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60D1858A" w14:textId="77777777" w:rsidR="005B53DF" w:rsidRPr="002D4B62" w:rsidRDefault="005B53DF" w:rsidP="005B53DF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3F9D1466" w14:textId="7AB60915" w:rsidR="007179A7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55B5EF74" w14:textId="3FD5A6CB" w:rsidR="005362F5" w:rsidRPr="005362F5" w:rsidRDefault="002D4B62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  <w:lang w:val="en-US"/>
        </w:rPr>
      </w:pPr>
      <w:r w:rsidRPr="005362F5">
        <w:rPr>
          <w:rStyle w:val="Strong"/>
          <w:rFonts w:ascii="Segoe UI" w:hAnsi="Segoe UI" w:cs="Segoe UI"/>
          <w:color w:val="24292E"/>
          <w:lang w:val="en-US"/>
        </w:rPr>
        <w:t>S</w:t>
      </w:r>
      <w:r w:rsidR="005362F5" w:rsidRPr="005362F5">
        <w:rPr>
          <w:rFonts w:ascii="Menlo" w:hAnsi="Menlo" w:cs="Menlo"/>
          <w:color w:val="569CD6"/>
          <w:sz w:val="18"/>
          <w:szCs w:val="18"/>
          <w:lang w:val="en-US"/>
        </w:rPr>
        <w:t xml:space="preserve"> let</w:t>
      </w:r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</w:t>
      </w:r>
      <w:r w:rsidR="005362F5" w:rsidRPr="005362F5">
        <w:rPr>
          <w:rFonts w:ascii="Menlo" w:hAnsi="Menlo" w:cs="Menlo"/>
          <w:color w:val="9CDCFE"/>
          <w:sz w:val="18"/>
          <w:szCs w:val="18"/>
          <w:lang w:val="en-US"/>
        </w:rPr>
        <w:t>produtos</w:t>
      </w:r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= </w:t>
      </w:r>
      <w:r w:rsidR="005362F5" w:rsidRPr="005362F5">
        <w:rPr>
          <w:rFonts w:ascii="Menlo" w:hAnsi="Menlo" w:cs="Menlo"/>
          <w:color w:val="C586C0"/>
          <w:sz w:val="18"/>
          <w:szCs w:val="18"/>
          <w:lang w:val="en-US"/>
        </w:rPr>
        <w:t>await</w:t>
      </w:r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</w:t>
      </w:r>
      <w:r w:rsidR="005362F5" w:rsidRPr="005362F5">
        <w:rPr>
          <w:rFonts w:ascii="Menlo" w:hAnsi="Menlo" w:cs="Menlo"/>
          <w:color w:val="9CDCFE"/>
          <w:sz w:val="18"/>
          <w:szCs w:val="18"/>
          <w:lang w:val="en-US"/>
        </w:rPr>
        <w:t>$</w:t>
      </w:r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>.</w:t>
      </w:r>
      <w:r w:rsidR="005362F5" w:rsidRPr="005362F5">
        <w:rPr>
          <w:rFonts w:ascii="Menlo" w:hAnsi="Menlo" w:cs="Menlo"/>
          <w:color w:val="DCDCAA"/>
          <w:sz w:val="18"/>
          <w:szCs w:val="18"/>
          <w:lang w:val="en-US"/>
        </w:rPr>
        <w:t>ajax</w:t>
      </w:r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>({</w:t>
      </w:r>
    </w:p>
    <w:p w14:paraId="3FB01F77" w14:textId="77777777" w:rsidR="005362F5" w:rsidRPr="005362F5" w:rsidRDefault="005362F5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           </w:t>
      </w:r>
      <w:r w:rsidRPr="005362F5">
        <w:rPr>
          <w:rFonts w:ascii="Menlo" w:hAnsi="Menlo" w:cs="Menlo"/>
          <w:color w:val="9CDCFE"/>
          <w:sz w:val="18"/>
          <w:szCs w:val="18"/>
        </w:rPr>
        <w:t>url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/api/categorias/produtos"</w:t>
      </w:r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62B3E867" w14:textId="77777777" w:rsidR="005362F5" w:rsidRPr="005362F5" w:rsidRDefault="005362F5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362F5">
        <w:rPr>
          <w:rFonts w:ascii="Menlo" w:hAnsi="Menlo" w:cs="Menlo"/>
          <w:color w:val="9CDCFE"/>
          <w:sz w:val="18"/>
          <w:szCs w:val="18"/>
        </w:rPr>
        <w:t>method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get"</w:t>
      </w:r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2AE79EE5" w14:textId="77777777" w:rsidR="005362F5" w:rsidRPr="005362F5" w:rsidRDefault="005362F5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362F5">
        <w:rPr>
          <w:rFonts w:ascii="Menlo" w:hAnsi="Menlo" w:cs="Menlo"/>
          <w:color w:val="9CDCFE"/>
          <w:sz w:val="18"/>
          <w:szCs w:val="18"/>
        </w:rPr>
        <w:t>dataType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json"</w:t>
      </w:r>
    </w:p>
    <w:p w14:paraId="06758AD2" w14:textId="4EF595F5" w:rsidR="00D573E2" w:rsidRPr="005362F5" w:rsidRDefault="005362F5" w:rsidP="005362F5">
      <w:pPr>
        <w:shd w:val="clear" w:color="auto" w:fill="1E1E1E"/>
        <w:spacing w:line="270" w:lineRule="atLeast"/>
        <w:rPr>
          <w:rStyle w:val="Strong"/>
          <w:rFonts w:ascii="Menlo" w:hAnsi="Menlo" w:cs="Menlo"/>
          <w:b w:val="0"/>
          <w:bCs w:val="0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});</w:t>
      </w:r>
    </w:p>
    <w:p w14:paraId="65330917" w14:textId="77777777" w:rsidR="00FE0069" w:rsidRDefault="00FE0069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DA6437A" w14:textId="493AFABE" w:rsidR="002D4B62" w:rsidRDefault="002D4B6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</w:t>
      </w:r>
      <w:r w:rsidR="005362F5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roduto</w:t>
      </w:r>
    </w:p>
    <w:p w14:paraId="4E7785E6" w14:textId="6E05A1B1" w:rsidR="002D4B62" w:rsidRDefault="00992549" w:rsidP="002D4B6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torna os </w:t>
      </w:r>
      <w:r w:rsidR="005362F5">
        <w:rPr>
          <w:rFonts w:ascii="Segoe UI" w:hAnsi="Segoe UI" w:cs="Segoe UI"/>
          <w:color w:val="24292E"/>
        </w:rPr>
        <w:t>dados de um determinado produto</w:t>
      </w:r>
      <w:r w:rsidR="000E516E">
        <w:rPr>
          <w:rFonts w:ascii="Segoe UI" w:hAnsi="Segoe UI" w:cs="Segoe UI"/>
          <w:color w:val="24292E"/>
        </w:rPr>
        <w:t>, a categoria que pertence, o seu stock e o carrinho que está inserido.</w:t>
      </w:r>
    </w:p>
    <w:p w14:paraId="5A589594" w14:textId="59B5F9BF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</w:t>
      </w:r>
      <w:r w:rsidRPr="002D4B62">
        <w:rPr>
          <w:rStyle w:val="Strong"/>
          <w:rFonts w:ascii="Segoe UI" w:hAnsi="Segoe UI" w:cs="Segoe UI"/>
          <w:b w:val="0"/>
          <w:color w:val="24292E"/>
        </w:rPr>
        <w:t>/</w:t>
      </w:r>
      <w:r w:rsidR="005362F5">
        <w:rPr>
          <w:rStyle w:val="Strong"/>
          <w:rFonts w:ascii="Segoe UI" w:hAnsi="Segoe UI" w:cs="Segoe UI"/>
          <w:b w:val="0"/>
          <w:color w:val="24292E"/>
        </w:rPr>
        <w:t>categorias</w:t>
      </w:r>
      <w:r w:rsidRPr="002D4B62">
        <w:rPr>
          <w:rStyle w:val="Strong"/>
          <w:rFonts w:ascii="Segoe UI" w:hAnsi="Segoe UI" w:cs="Segoe UI"/>
          <w:b w:val="0"/>
          <w:color w:val="24292E"/>
        </w:rPr>
        <w:t>/</w:t>
      </w:r>
      <w:r w:rsidR="005362F5">
        <w:rPr>
          <w:rStyle w:val="Strong"/>
          <w:rFonts w:ascii="Segoe UI" w:hAnsi="Segoe UI" w:cs="Segoe UI"/>
          <w:b w:val="0"/>
          <w:color w:val="24292E"/>
        </w:rPr>
        <w:t>produto</w:t>
      </w:r>
      <w:r>
        <w:rPr>
          <w:rStyle w:val="Strong"/>
          <w:rFonts w:ascii="Segoe UI" w:hAnsi="Segoe UI" w:cs="Segoe UI"/>
          <w:b w:val="0"/>
          <w:color w:val="24292E"/>
        </w:rPr>
        <w:t>s/</w:t>
      </w:r>
      <w:r w:rsidR="005362F5">
        <w:rPr>
          <w:rStyle w:val="Strong"/>
          <w:rFonts w:ascii="Segoe UI" w:hAnsi="Segoe UI" w:cs="Segoe UI"/>
          <w:b w:val="0"/>
          <w:color w:val="24292E"/>
        </w:rPr>
        <w:t>{id: [0-9]+}</w:t>
      </w:r>
    </w:p>
    <w:p w14:paraId="136F447B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2EA2E3DF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3A0CBCE7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15B7AA0F" w14:textId="6C9761D4" w:rsidR="002D4B62" w:rsidRDefault="005362F5" w:rsidP="002D4B6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produto</w:t>
      </w:r>
      <w:r w:rsidR="002D4B62">
        <w:rPr>
          <w:rStyle w:val="HTMLCode"/>
          <w:rFonts w:ascii="Consolas" w:eastAsiaTheme="minorEastAsia" w:hAnsi="Consolas"/>
          <w:color w:val="24292E"/>
        </w:rPr>
        <w:t>id=[integer]</w:t>
      </w:r>
    </w:p>
    <w:p w14:paraId="4203C782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</w:p>
    <w:p w14:paraId="260999B3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None</w:t>
      </w:r>
    </w:p>
    <w:p w14:paraId="595A28D7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6921EC5" w14:textId="66CD6653" w:rsidR="005362F5" w:rsidRPr="005362F5" w:rsidRDefault="002D4B62" w:rsidP="005362F5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</w:t>
      </w:r>
      <w:r w:rsidR="00840B02">
        <w:rPr>
          <w:color w:val="000000"/>
        </w:rPr>
        <w:t xml:space="preserve">: </w:t>
      </w:r>
      <w:r w:rsidR="005362F5" w:rsidRPr="005362F5">
        <w:rPr>
          <w:rFonts w:ascii="Courier New" w:hAnsi="Courier New" w:cs="Courier New"/>
          <w:color w:val="000000"/>
        </w:rPr>
        <w:t>{"id":15,"nome":"Pó Dentário Natural","preco":7.95,"marca":"Georganics","descricao":"Deixa os dentes muito branquinhos","categoriaprodutos":[{"categoria":{"cat_id":1,"cat_nome":"Higiene Oral"}},{"categoria":{"cat_id":1,"cat_nome":"Higiene Oral"}}],"stock":{"id":3,"quantidade":21},"carrinhoprodutos":[{"carrinho":{"carr_id":3}}]}</w:t>
      </w:r>
    </w:p>
    <w:p w14:paraId="63961C63" w14:textId="0EB363AE" w:rsidR="00840B02" w:rsidRPr="00840B02" w:rsidRDefault="00840B02" w:rsidP="00840B02">
      <w:pPr>
        <w:pStyle w:val="HTMLPreformatted"/>
        <w:rPr>
          <w:color w:val="000000"/>
        </w:rPr>
      </w:pPr>
    </w:p>
    <w:p w14:paraId="4C8A0EC4" w14:textId="4D62D51A" w:rsidR="002D4B62" w:rsidRPr="002D4B62" w:rsidRDefault="002D4B62" w:rsidP="002D4B62">
      <w:pPr>
        <w:pStyle w:val="HTMLPreformatted"/>
        <w:rPr>
          <w:color w:val="000000"/>
        </w:rPr>
      </w:pPr>
    </w:p>
    <w:p w14:paraId="386E4991" w14:textId="1ABFD639" w:rsidR="002D4B62" w:rsidRDefault="002D4B62" w:rsidP="002D4B62">
      <w:pPr>
        <w:pStyle w:val="HTMLPreformatted"/>
        <w:rPr>
          <w:color w:val="000000"/>
        </w:rPr>
      </w:pPr>
    </w:p>
    <w:p w14:paraId="7A0916D0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49BD3348" w14:textId="77777777" w:rsidR="002D4B62" w:rsidRPr="002D4B62" w:rsidRDefault="002D4B62" w:rsidP="002D4B62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0474CBD3" w14:textId="4EBFBE37" w:rsidR="002D4B62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28DBF98F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569CD6"/>
          <w:sz w:val="18"/>
          <w:szCs w:val="18"/>
        </w:rPr>
        <w:t>let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9CDCFE"/>
          <w:sz w:val="18"/>
          <w:szCs w:val="18"/>
        </w:rPr>
        <w:t>produto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5362F5">
        <w:rPr>
          <w:rFonts w:ascii="Menlo" w:hAnsi="Menlo" w:cs="Menlo"/>
          <w:color w:val="C586C0"/>
          <w:sz w:val="18"/>
          <w:szCs w:val="18"/>
        </w:rPr>
        <w:t>await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9CDCFE"/>
          <w:sz w:val="18"/>
          <w:szCs w:val="18"/>
        </w:rPr>
        <w:t>$</w:t>
      </w:r>
      <w:r w:rsidRPr="005362F5">
        <w:rPr>
          <w:rFonts w:ascii="Menlo" w:hAnsi="Menlo" w:cs="Menlo"/>
          <w:color w:val="D4D4D4"/>
          <w:sz w:val="18"/>
          <w:szCs w:val="18"/>
        </w:rPr>
        <w:t>.</w:t>
      </w:r>
      <w:r w:rsidRPr="005362F5">
        <w:rPr>
          <w:rFonts w:ascii="Menlo" w:hAnsi="Menlo" w:cs="Menlo"/>
          <w:color w:val="DCDCAA"/>
          <w:sz w:val="18"/>
          <w:szCs w:val="18"/>
        </w:rPr>
        <w:t>ajax</w:t>
      </w:r>
      <w:r w:rsidRPr="005362F5">
        <w:rPr>
          <w:rFonts w:ascii="Menlo" w:hAnsi="Menlo" w:cs="Menlo"/>
          <w:color w:val="D4D4D4"/>
          <w:sz w:val="18"/>
          <w:szCs w:val="18"/>
        </w:rPr>
        <w:t>({</w:t>
      </w:r>
    </w:p>
    <w:p w14:paraId="1A01A5B7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362F5">
        <w:rPr>
          <w:rFonts w:ascii="Menlo" w:hAnsi="Menlo" w:cs="Menlo"/>
          <w:color w:val="9CDCFE"/>
          <w:sz w:val="18"/>
          <w:szCs w:val="18"/>
        </w:rPr>
        <w:t>url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/api/categorias/produtos/"</w:t>
      </w:r>
      <w:r w:rsidRPr="005362F5">
        <w:rPr>
          <w:rFonts w:ascii="Menlo" w:hAnsi="Menlo" w:cs="Menlo"/>
          <w:color w:val="D4D4D4"/>
          <w:sz w:val="18"/>
          <w:szCs w:val="18"/>
        </w:rPr>
        <w:t>+</w:t>
      </w:r>
      <w:r w:rsidRPr="005362F5">
        <w:rPr>
          <w:rFonts w:ascii="Menlo" w:hAnsi="Menlo" w:cs="Menlo"/>
          <w:color w:val="9CDCFE"/>
          <w:sz w:val="18"/>
          <w:szCs w:val="18"/>
        </w:rPr>
        <w:t>produtoId</w:t>
      </w:r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4C3F0AE3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362F5">
        <w:rPr>
          <w:rFonts w:ascii="Menlo" w:hAnsi="Menlo" w:cs="Menlo"/>
          <w:color w:val="9CDCFE"/>
          <w:sz w:val="18"/>
          <w:szCs w:val="18"/>
        </w:rPr>
        <w:t>method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get"</w:t>
      </w:r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29918327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5362F5">
        <w:rPr>
          <w:rFonts w:ascii="Menlo" w:hAnsi="Menlo" w:cs="Menlo"/>
          <w:color w:val="9CDCFE"/>
          <w:sz w:val="18"/>
          <w:szCs w:val="18"/>
        </w:rPr>
        <w:t>dataType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json"</w:t>
      </w:r>
    </w:p>
    <w:p w14:paraId="4E613D18" w14:textId="68C314DA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});</w:t>
      </w:r>
    </w:p>
    <w:p w14:paraId="0E828CEF" w14:textId="5E3D1999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90BE8DB" w14:textId="77777777" w:rsidR="00F90566" w:rsidRDefault="00F9056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DFBBE0A" w14:textId="77777777" w:rsidR="00C177F6" w:rsidRDefault="00C177F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DB66E88" w14:textId="77777777" w:rsidR="00C177F6" w:rsidRDefault="00C177F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ABB3CA3" w14:textId="77777777" w:rsidR="00C177F6" w:rsidRDefault="00C177F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9536B53" w14:textId="09BFF02B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</w:t>
      </w:r>
      <w:r w:rsidR="006211CB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rodutoM</w:t>
      </w:r>
    </w:p>
    <w:p w14:paraId="20492B2B" w14:textId="1EC849C6" w:rsidR="00840B02" w:rsidRDefault="00992549" w:rsidP="00840B0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</w:t>
      </w:r>
      <w:r w:rsidR="006211CB">
        <w:rPr>
          <w:rFonts w:ascii="Segoe UI" w:hAnsi="Segoe UI" w:cs="Segoe UI"/>
          <w:color w:val="24292E"/>
        </w:rPr>
        <w:t xml:space="preserve"> os produtos da mesma marca e os seus dados.</w:t>
      </w:r>
    </w:p>
    <w:p w14:paraId="3209C632" w14:textId="76DF352B" w:rsidR="00840B02" w:rsidRPr="006211CB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 w:rsidRPr="006211CB">
        <w:rPr>
          <w:rStyle w:val="Strong"/>
          <w:rFonts w:ascii="Segoe UI" w:hAnsi="Segoe UI" w:cs="Segoe UI"/>
          <w:color w:val="24292E"/>
        </w:rPr>
        <w:t>URL</w:t>
      </w:r>
      <w:r w:rsidRPr="006211CB"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Pr="006211CB">
        <w:rPr>
          <w:rStyle w:val="Strong"/>
          <w:rFonts w:ascii="Segoe UI" w:hAnsi="Segoe UI" w:cs="Segoe UI"/>
          <w:b w:val="0"/>
          <w:color w:val="24292E"/>
        </w:rPr>
        <w:t>api/</w:t>
      </w:r>
      <w:r w:rsidR="006211CB" w:rsidRPr="006211CB">
        <w:rPr>
          <w:rStyle w:val="Strong"/>
          <w:rFonts w:ascii="Segoe UI" w:hAnsi="Segoe UI" w:cs="Segoe UI"/>
          <w:b w:val="0"/>
          <w:color w:val="24292E"/>
        </w:rPr>
        <w:t>categorias</w:t>
      </w:r>
      <w:r w:rsidRPr="006211CB">
        <w:rPr>
          <w:rStyle w:val="Strong"/>
          <w:rFonts w:ascii="Segoe UI" w:hAnsi="Segoe UI" w:cs="Segoe UI"/>
          <w:b w:val="0"/>
          <w:color w:val="24292E"/>
        </w:rPr>
        <w:t>/</w:t>
      </w:r>
      <w:r w:rsidR="006211CB" w:rsidRPr="006211CB">
        <w:rPr>
          <w:rStyle w:val="Strong"/>
          <w:rFonts w:ascii="Segoe UI" w:hAnsi="Segoe UI" w:cs="Segoe UI"/>
          <w:b w:val="0"/>
          <w:color w:val="24292E"/>
        </w:rPr>
        <w:t>produtos</w:t>
      </w:r>
      <w:r w:rsidRPr="006211CB">
        <w:rPr>
          <w:rStyle w:val="Strong"/>
          <w:rFonts w:ascii="Segoe UI" w:hAnsi="Segoe UI" w:cs="Segoe UI"/>
          <w:b w:val="0"/>
          <w:color w:val="24292E"/>
        </w:rPr>
        <w:t>/</w:t>
      </w:r>
      <w:r w:rsidR="006211CB" w:rsidRPr="006211CB">
        <w:rPr>
          <w:rStyle w:val="Strong"/>
          <w:rFonts w:ascii="Segoe UI" w:hAnsi="Segoe UI" w:cs="Segoe UI"/>
          <w:b w:val="0"/>
          <w:color w:val="24292E"/>
        </w:rPr>
        <w:t>+Marca</w:t>
      </w:r>
    </w:p>
    <w:p w14:paraId="3C054122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30A08E71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096B0472" w14:textId="4D983C3F" w:rsidR="00840B02" w:rsidRDefault="00840B02" w:rsidP="006211CB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415D8303" w14:textId="62F26BB8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="00C02EA4"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3B77E44E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78E30B58" w14:textId="70DB6626" w:rsidR="006211CB" w:rsidRPr="006211CB" w:rsidRDefault="00840B02" w:rsidP="006211CB">
      <w:pPr>
        <w:pStyle w:val="HTMLPreformatted"/>
        <w:rPr>
          <w:rFonts w:ascii="Courier New" w:hAnsi="Courier New" w:cs="Courier New"/>
          <w:color w:val="000000"/>
        </w:rPr>
      </w:pPr>
      <w:r w:rsidRPr="006211CB">
        <w:rPr>
          <w:rFonts w:ascii="Segoe UI" w:hAnsi="Segoe UI" w:cs="Segoe UI"/>
          <w:color w:val="24292E"/>
        </w:rPr>
        <w:br/>
      </w:r>
      <w:r w:rsidRPr="006211CB">
        <w:rPr>
          <w:rStyle w:val="Strong"/>
          <w:rFonts w:ascii="Segoe UI" w:hAnsi="Segoe UI" w:cs="Segoe UI"/>
          <w:color w:val="24292E"/>
        </w:rPr>
        <w:t>Content</w:t>
      </w:r>
      <w:r w:rsidRPr="006211CB">
        <w:rPr>
          <w:color w:val="000000"/>
        </w:rPr>
        <w:t xml:space="preserve">: </w:t>
      </w:r>
      <w:r w:rsidR="006211CB" w:rsidRPr="006211CB">
        <w:rPr>
          <w:rFonts w:ascii="Courier New" w:hAnsi="Courier New" w:cs="Courier New"/>
          <w:color w:val="000000"/>
        </w:rPr>
        <w:t>[{"id":14,"nome":"sapato","preco":5.0,"marca":"nike","descricao":"Muito consistente e durável","categoriaprodutos":[{"categoria":{"cat_id":6,"cat_nome":"Calcado"}},{"categoria":{"cat_id":6,"cat_nome":"Calcado"}}],"stock":{"id":2,"quantidade":43},"carrinhoprodutos":[{"carrinho":{"carr_id":3}}]},{"id":17,"nome":"tenis","preco":12.5,"marca":"nike","descricao":"bom tenis","categoriaprodutos":[{"categoria":{"cat_id":6,"cat_nome":"Calcado"}},{"categoria":{"cat_id":6,"cat_nome":"Calcado"}}],"stock":{"id":2,"quantidade":43},"carrinhoprodutos":[]}]</w:t>
      </w:r>
    </w:p>
    <w:p w14:paraId="22BD6BC1" w14:textId="3937394A" w:rsidR="00840B02" w:rsidRPr="006211CB" w:rsidRDefault="00840B02" w:rsidP="00840B02">
      <w:pPr>
        <w:pStyle w:val="HTMLPreformatted"/>
        <w:rPr>
          <w:color w:val="000000"/>
        </w:rPr>
      </w:pPr>
    </w:p>
    <w:p w14:paraId="3F3E3044" w14:textId="77777777" w:rsidR="00840B02" w:rsidRPr="006211CB" w:rsidRDefault="00840B02" w:rsidP="00840B02">
      <w:pPr>
        <w:pStyle w:val="HTMLPreformatted"/>
        <w:rPr>
          <w:color w:val="000000"/>
        </w:rPr>
      </w:pPr>
    </w:p>
    <w:p w14:paraId="4FCE6650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3C37DB16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2CF115E1" w14:textId="58628EEC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eastAsia="Times New Roman" w:hAnsi="Segoe UI" w:cs="Segoe UI"/>
          <w:color w:val="24292E"/>
        </w:rPr>
        <w:t xml:space="preserve"> </w:t>
      </w:r>
      <w:r>
        <w:rPr>
          <w:rStyle w:val="Strong"/>
          <w:rFonts w:ascii="Segoe UI" w:hAnsi="Segoe UI" w:cs="Segoe UI"/>
          <w:color w:val="24292E"/>
        </w:rPr>
        <w:t>Sample Call:</w:t>
      </w:r>
    </w:p>
    <w:p w14:paraId="691A6036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onaco" w:hAnsi="Monaco"/>
          <w:color w:val="D4D4D4"/>
          <w:sz w:val="18"/>
          <w:szCs w:val="18"/>
        </w:rPr>
      </w:pPr>
    </w:p>
    <w:p w14:paraId="5A0C4B20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569CD6"/>
          <w:sz w:val="18"/>
          <w:szCs w:val="18"/>
        </w:rPr>
        <w:t>let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9CDCFE"/>
          <w:sz w:val="18"/>
          <w:szCs w:val="18"/>
        </w:rPr>
        <w:t>produtos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6211CB">
        <w:rPr>
          <w:rFonts w:ascii="Menlo" w:hAnsi="Menlo" w:cs="Menlo"/>
          <w:color w:val="C586C0"/>
          <w:sz w:val="18"/>
          <w:szCs w:val="18"/>
        </w:rPr>
        <w:t>await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9CDCFE"/>
          <w:sz w:val="18"/>
          <w:szCs w:val="18"/>
        </w:rPr>
        <w:t>$</w:t>
      </w:r>
      <w:r w:rsidRPr="006211CB">
        <w:rPr>
          <w:rFonts w:ascii="Menlo" w:hAnsi="Menlo" w:cs="Menlo"/>
          <w:color w:val="D4D4D4"/>
          <w:sz w:val="18"/>
          <w:szCs w:val="18"/>
        </w:rPr>
        <w:t>.</w:t>
      </w:r>
      <w:r w:rsidRPr="006211CB">
        <w:rPr>
          <w:rFonts w:ascii="Menlo" w:hAnsi="Menlo" w:cs="Menlo"/>
          <w:color w:val="DCDCAA"/>
          <w:sz w:val="18"/>
          <w:szCs w:val="18"/>
        </w:rPr>
        <w:t>ajax</w:t>
      </w:r>
      <w:r w:rsidRPr="006211CB">
        <w:rPr>
          <w:rFonts w:ascii="Menlo" w:hAnsi="Menlo" w:cs="Menlo"/>
          <w:color w:val="D4D4D4"/>
          <w:sz w:val="18"/>
          <w:szCs w:val="18"/>
        </w:rPr>
        <w:t>({</w:t>
      </w:r>
    </w:p>
    <w:p w14:paraId="24AAEE95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6211CB">
        <w:rPr>
          <w:rFonts w:ascii="Menlo" w:hAnsi="Menlo" w:cs="Menlo"/>
          <w:color w:val="9CDCFE"/>
          <w:sz w:val="18"/>
          <w:szCs w:val="18"/>
        </w:rPr>
        <w:t>url: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CE9178"/>
          <w:sz w:val="18"/>
          <w:szCs w:val="18"/>
        </w:rPr>
        <w:t>"/api/categorias/produtos/"</w:t>
      </w:r>
      <w:r w:rsidRPr="006211CB">
        <w:rPr>
          <w:rFonts w:ascii="Menlo" w:hAnsi="Menlo" w:cs="Menlo"/>
          <w:color w:val="D4D4D4"/>
          <w:sz w:val="18"/>
          <w:szCs w:val="18"/>
        </w:rPr>
        <w:t>+</w:t>
      </w:r>
      <w:r w:rsidRPr="006211CB">
        <w:rPr>
          <w:rFonts w:ascii="Menlo" w:hAnsi="Menlo" w:cs="Menlo"/>
          <w:color w:val="9CDCFE"/>
          <w:sz w:val="18"/>
          <w:szCs w:val="18"/>
        </w:rPr>
        <w:t>Marca</w:t>
      </w:r>
      <w:r w:rsidRPr="006211CB">
        <w:rPr>
          <w:rFonts w:ascii="Menlo" w:hAnsi="Menlo" w:cs="Menlo"/>
          <w:color w:val="D4D4D4"/>
          <w:sz w:val="18"/>
          <w:szCs w:val="18"/>
        </w:rPr>
        <w:t>,</w:t>
      </w:r>
    </w:p>
    <w:p w14:paraId="4C8F8971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6211CB">
        <w:rPr>
          <w:rFonts w:ascii="Menlo" w:hAnsi="Menlo" w:cs="Menlo"/>
          <w:color w:val="9CDCFE"/>
          <w:sz w:val="18"/>
          <w:szCs w:val="18"/>
        </w:rPr>
        <w:t>method: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CE9178"/>
          <w:sz w:val="18"/>
          <w:szCs w:val="18"/>
        </w:rPr>
        <w:t>"get"</w:t>
      </w:r>
      <w:r w:rsidRPr="006211CB">
        <w:rPr>
          <w:rFonts w:ascii="Menlo" w:hAnsi="Menlo" w:cs="Menlo"/>
          <w:color w:val="D4D4D4"/>
          <w:sz w:val="18"/>
          <w:szCs w:val="18"/>
        </w:rPr>
        <w:t>,</w:t>
      </w:r>
    </w:p>
    <w:p w14:paraId="3998A08C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6211CB">
        <w:rPr>
          <w:rFonts w:ascii="Menlo" w:hAnsi="Menlo" w:cs="Menlo"/>
          <w:color w:val="9CDCFE"/>
          <w:sz w:val="18"/>
          <w:szCs w:val="18"/>
        </w:rPr>
        <w:t>dataType: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CE9178"/>
          <w:sz w:val="18"/>
          <w:szCs w:val="18"/>
        </w:rPr>
        <w:t>"json"</w:t>
      </w:r>
    </w:p>
    <w:p w14:paraId="2F53F54D" w14:textId="658A1458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>});</w:t>
      </w:r>
    </w:p>
    <w:p w14:paraId="41655A3B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DAE9D25" w14:textId="09C370B4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9C74F62" w14:textId="08F11771" w:rsidR="00F90566" w:rsidRDefault="00F9056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B52D2EE" w14:textId="431B3711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</w:t>
      </w:r>
      <w:r w:rsidR="00F90566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Categorias</w:t>
      </w:r>
      <w:r w:rsidR="00C02EA4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</w:t>
      </w:r>
    </w:p>
    <w:p w14:paraId="15297D50" w14:textId="50BB4537" w:rsidR="00992549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 xml:space="preserve">orna </w:t>
      </w:r>
      <w:r w:rsidR="00F90566">
        <w:rPr>
          <w:rFonts w:ascii="Segoe UI" w:hAnsi="Segoe UI" w:cs="Segoe UI"/>
          <w:color w:val="24292E"/>
        </w:rPr>
        <w:t>todas as categorias referentes aos produtos</w:t>
      </w:r>
    </w:p>
    <w:p w14:paraId="25D457FC" w14:textId="783CE1D6" w:rsidR="00840B02" w:rsidRPr="002D4B62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C02EA4">
        <w:rPr>
          <w:rStyle w:val="Strong"/>
          <w:rFonts w:ascii="Segoe UI" w:hAnsi="Segoe UI" w:cs="Segoe UI"/>
          <w:b w:val="0"/>
          <w:color w:val="24292E"/>
        </w:rPr>
        <w:t>api/</w:t>
      </w:r>
      <w:r w:rsidR="00F90566">
        <w:rPr>
          <w:rStyle w:val="Strong"/>
          <w:rFonts w:ascii="Segoe UI" w:hAnsi="Segoe UI" w:cs="Segoe UI"/>
          <w:b w:val="0"/>
          <w:color w:val="24292E"/>
        </w:rPr>
        <w:t>produtos/categorias</w:t>
      </w:r>
    </w:p>
    <w:p w14:paraId="5E401BB0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5C73112B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783BCBC3" w14:textId="00145145" w:rsidR="00DA7555" w:rsidRPr="00F90566" w:rsidRDefault="00840B02" w:rsidP="00F90566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b/>
          <w:bCs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6D84C37D" w14:textId="7A8F758B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="00C02EA4"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2F92CFCF" w14:textId="77777777" w:rsidR="00F90566" w:rsidRPr="00F90566" w:rsidRDefault="00840B02" w:rsidP="00F9056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35D0A00" w14:textId="5BDE4742" w:rsidR="00F90566" w:rsidRPr="00F90566" w:rsidRDefault="00840B02" w:rsidP="00F90566">
      <w:pPr>
        <w:pStyle w:val="NormalWeb"/>
        <w:shd w:val="clear" w:color="auto" w:fill="FFFFFF"/>
        <w:spacing w:before="240" w:after="240"/>
        <w:rPr>
          <w:rFonts w:ascii="Segoe UI" w:eastAsia="Times New Roman" w:hAnsi="Segoe UI" w:cs="Segoe UI"/>
          <w:b/>
          <w:bCs/>
          <w:color w:val="24292E"/>
          <w:lang w:eastAsia="en-US"/>
        </w:rPr>
      </w:pPr>
      <w:r w:rsidRPr="00F90566">
        <w:rPr>
          <w:rStyle w:val="Strong"/>
          <w:rFonts w:ascii="Segoe UI" w:eastAsia="Times New Roman" w:hAnsi="Segoe UI" w:cs="Segoe UI"/>
          <w:color w:val="24292E"/>
        </w:rPr>
        <w:t>Content</w:t>
      </w:r>
      <w:r w:rsidR="00F90566" w:rsidRPr="00F90566">
        <w:rPr>
          <w:color w:val="000000"/>
        </w:rPr>
        <w:t xml:space="preserve"> </w:t>
      </w:r>
      <w:r w:rsidR="00F90566" w:rsidRPr="00F90566">
        <w:rPr>
          <w:rFonts w:ascii="Courier New" w:eastAsia="Times New Roman" w:hAnsi="Courier New" w:cs="Courier New"/>
          <w:color w:val="000000"/>
        </w:rPr>
        <w:t>[{"cat_id":1,"cat_nome":"Higiene Oral","categoriaprodutos":[{"produto":{"id":15,"nome":"Pó Dentário Natural","preco":7.95,"marca":"Georganics","descricao":"Deixa os dentes muito branquinhos","stock":{"id":3,"quantidade":21},"carrinhoprodutos":[]}},{"produto":{"id":15,"nome":"Pó Dentário Natural","preco":7.95,"marca":"Georganics","descricao":"Deixa os dentes muito branquinhos","stock":{"id":3,"quantidade":21},"carrinhoprodutos":[]}}]},{"cat_id":2,"cat_nome":"Higiene Animal","categoriaprodutos":[]},{"cat_id":3,"cat_nome":"Limpeza","categoriaprodutos":[]},{"cat_id":4,"cat_nome":"Cosmétca","categoriaprodutos":[]},{"cat_id":5,"cat_nome":"Decoração","categoriaprodutos":[]},{"cat_id":6,"cat_nome":"Calcado","categoriaprodutos":[{"produto":{"id":14,"nome":"sapato","preco":5.0,"marca":"nike","descricao":"Muito consistente e durável","stock":{"id":2,"quantidade":43},"carrinhoprodutos":[{"carrinho":{"carr_id":3,"carr_quant_prod":0,"carr_preco_total":0.0}}]}},{"produto":{"id":14,"nome":"sapato","preco":5.0,"marca":"nike","descricao":"Muito consistente e durável","stock":{"id":2,"quantidade":43},"carrinhoprodutos":[{"carrinho":{"carr_id":3,"carr_quant_prod":0,"carr_preco_total":0.0}}]}},{"produto":{"id":17,"nome":"tenis","preco":12.5,"marca":"nike","descricao":"bom tenis","stock":{"id":2,"quantidade":43},"carrinhoprodutos":[]}},{"produto":{"id":17,"nome":"tenis","preco":12.5,"marca":"nike","descricao":"bom tenis","stock":{"id":2,"quantidade":43},"carrinhoprodutos":[]}}]}]</w:t>
      </w:r>
    </w:p>
    <w:p w14:paraId="53A092C5" w14:textId="03557CAB" w:rsidR="00783D3F" w:rsidRPr="00DA7555" w:rsidRDefault="00783D3F" w:rsidP="00F90566">
      <w:pPr>
        <w:pStyle w:val="HTMLPreformatted"/>
        <w:rPr>
          <w:color w:val="000000"/>
        </w:rPr>
      </w:pPr>
    </w:p>
    <w:p w14:paraId="4C11FBFA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68FC7997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38D1728B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56240C6C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3FFD617A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769161C7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4261150A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4D2B8EB7" w14:textId="62B8F542" w:rsidR="00840B02" w:rsidRDefault="00840B02" w:rsidP="00DA7555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B0EDB7F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5811E9D2" w14:textId="706C0F79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6E3AB372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569CD6"/>
          <w:sz w:val="18"/>
          <w:szCs w:val="18"/>
        </w:rPr>
        <w:t>let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categorias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F90566">
        <w:rPr>
          <w:rFonts w:ascii="Menlo" w:hAnsi="Menlo" w:cs="Menlo"/>
          <w:color w:val="C586C0"/>
          <w:sz w:val="18"/>
          <w:szCs w:val="18"/>
        </w:rPr>
        <w:t>await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$</w:t>
      </w:r>
      <w:r w:rsidRPr="00F90566">
        <w:rPr>
          <w:rFonts w:ascii="Menlo" w:hAnsi="Menlo" w:cs="Menlo"/>
          <w:color w:val="D4D4D4"/>
          <w:sz w:val="18"/>
          <w:szCs w:val="18"/>
        </w:rPr>
        <w:t>.</w:t>
      </w:r>
      <w:r w:rsidRPr="00F90566">
        <w:rPr>
          <w:rFonts w:ascii="Menlo" w:hAnsi="Menlo" w:cs="Menlo"/>
          <w:color w:val="DCDCAA"/>
          <w:sz w:val="18"/>
          <w:szCs w:val="18"/>
        </w:rPr>
        <w:t>ajax</w:t>
      </w:r>
      <w:r w:rsidRPr="00F90566">
        <w:rPr>
          <w:rFonts w:ascii="Menlo" w:hAnsi="Menlo" w:cs="Menlo"/>
          <w:color w:val="D4D4D4"/>
          <w:sz w:val="18"/>
          <w:szCs w:val="18"/>
        </w:rPr>
        <w:t>({</w:t>
      </w:r>
    </w:p>
    <w:p w14:paraId="5D0312CD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F90566">
        <w:rPr>
          <w:rFonts w:ascii="Menlo" w:hAnsi="Menlo" w:cs="Menlo"/>
          <w:color w:val="9CDCFE"/>
          <w:sz w:val="18"/>
          <w:szCs w:val="18"/>
        </w:rPr>
        <w:t>url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/api/produtos/categorias"</w:t>
      </w:r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59F52A66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F90566">
        <w:rPr>
          <w:rFonts w:ascii="Menlo" w:hAnsi="Menlo" w:cs="Menlo"/>
          <w:color w:val="9CDCFE"/>
          <w:sz w:val="18"/>
          <w:szCs w:val="18"/>
        </w:rPr>
        <w:t>method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get"</w:t>
      </w:r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2D68626C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F90566">
        <w:rPr>
          <w:rFonts w:ascii="Menlo" w:hAnsi="Menlo" w:cs="Menlo"/>
          <w:color w:val="9CDCFE"/>
          <w:sz w:val="18"/>
          <w:szCs w:val="18"/>
        </w:rPr>
        <w:t>dataType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json"</w:t>
      </w:r>
    </w:p>
    <w:p w14:paraId="18949B22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});</w:t>
      </w:r>
    </w:p>
    <w:p w14:paraId="65D76C54" w14:textId="77777777" w:rsidR="00841983" w:rsidRDefault="00841983" w:rsidP="00841983">
      <w:pPr>
        <w:pStyle w:val="HTMLPreformatted"/>
        <w:rPr>
          <w:rFonts w:ascii="Segoe UI" w:hAnsi="Segoe UI" w:cs="Segoe UI"/>
          <w:color w:val="24292E"/>
        </w:rPr>
      </w:pPr>
    </w:p>
    <w:p w14:paraId="650159B2" w14:textId="4BABDBC6" w:rsidR="00C02EA4" w:rsidRDefault="00C02EA4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</w:t>
      </w:r>
      <w:r w:rsidR="00D35F2D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Carrinho</w:t>
      </w:r>
    </w:p>
    <w:p w14:paraId="7FDAFFFD" w14:textId="77E21904" w:rsidR="00C02EA4" w:rsidRDefault="00992549" w:rsidP="00C02EA4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</w:t>
      </w:r>
      <w:r w:rsidR="00D35F2D">
        <w:rPr>
          <w:rFonts w:ascii="Segoe UI" w:hAnsi="Segoe UI" w:cs="Segoe UI"/>
          <w:color w:val="24292E"/>
        </w:rPr>
        <w:t xml:space="preserve"> um determinado carrinho com o seu produto(s).</w:t>
      </w:r>
    </w:p>
    <w:p w14:paraId="0F9B968F" w14:textId="345BB55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</w:t>
      </w:r>
      <w:r w:rsidR="00D35F2D">
        <w:rPr>
          <w:rStyle w:val="Strong"/>
          <w:rFonts w:ascii="Segoe UI" w:hAnsi="Segoe UI" w:cs="Segoe UI"/>
          <w:b w:val="0"/>
          <w:color w:val="24292E"/>
        </w:rPr>
        <w:t>carrinhos</w:t>
      </w:r>
      <w:r w:rsidR="00DA7555">
        <w:rPr>
          <w:rStyle w:val="Strong"/>
          <w:rFonts w:ascii="Segoe UI" w:hAnsi="Segoe UI" w:cs="Segoe UI"/>
          <w:b w:val="0"/>
          <w:color w:val="24292E"/>
        </w:rPr>
        <w:t>/</w:t>
      </w:r>
      <w:r w:rsidR="00D35F2D">
        <w:rPr>
          <w:rStyle w:val="Strong"/>
          <w:rFonts w:ascii="Segoe UI" w:hAnsi="Segoe UI" w:cs="Segoe UI"/>
          <w:b w:val="0"/>
          <w:color w:val="24292E"/>
        </w:rPr>
        <w:t>+carrinhoId</w:t>
      </w:r>
    </w:p>
    <w:p w14:paraId="5EEB92FC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0E72BFBE" w14:textId="77777777" w:rsid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6332889B" w14:textId="77777777" w:rsidR="00C02EA4" w:rsidRDefault="00C02EA4" w:rsidP="00C02EA4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3EEEACD8" w14:textId="3DADB9F0" w:rsidR="00DA7555" w:rsidRDefault="00D35F2D" w:rsidP="00DA755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carrinho</w:t>
      </w:r>
      <w:r w:rsidR="00DA7555">
        <w:rPr>
          <w:rStyle w:val="HTMLCode"/>
          <w:rFonts w:ascii="Consolas" w:eastAsiaTheme="minorEastAsia" w:hAnsi="Consolas"/>
          <w:color w:val="24292E"/>
        </w:rPr>
        <w:t>id=[integer]</w:t>
      </w:r>
    </w:p>
    <w:p w14:paraId="24AF7F12" w14:textId="77777777" w:rsidR="00C02EA4" w:rsidRP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7BAAAA6E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0B51B1D2" w14:textId="7DDB3AE7" w:rsidR="00D35F2D" w:rsidRPr="00D35F2D" w:rsidRDefault="00C02EA4" w:rsidP="00D35F2D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</w:t>
      </w:r>
      <w:r w:rsidR="00783D3F" w:rsidRPr="00783D3F">
        <w:rPr>
          <w:color w:val="000000"/>
        </w:rPr>
        <w:t xml:space="preserve"> </w:t>
      </w:r>
      <w:r w:rsidR="00D35F2D" w:rsidRPr="00D35F2D">
        <w:rPr>
          <w:rFonts w:ascii="Courier New" w:hAnsi="Courier New" w:cs="Courier New"/>
          <w:color w:val="000000"/>
        </w:rPr>
        <w:t>{"carr_id":3,"carrinhoprodutos":[{"produto":{"id":14,"nome":"sapato","preco":5.0,"marca":"nike","descricao":"Muito consistente e durável","categoriaprodutos":[{"categoria":{"cat_id":6,"cat_nome":"Calcado"}},{"categoria":{"cat_id":6,"cat_nome":"Calcado"}}],"stock":{"id":2,"quantidade":43}</w:t>
      </w:r>
    </w:p>
    <w:p w14:paraId="0BC304EC" w14:textId="581F788A" w:rsidR="00783D3F" w:rsidRPr="00783D3F" w:rsidRDefault="00783D3F" w:rsidP="00D35F2D">
      <w:pPr>
        <w:pStyle w:val="HTMLPreformatted"/>
        <w:rPr>
          <w:color w:val="000000"/>
        </w:rPr>
      </w:pPr>
    </w:p>
    <w:p w14:paraId="4265FD89" w14:textId="5E95F1CF" w:rsidR="00C02EA4" w:rsidRDefault="00C02EA4" w:rsidP="00783D3F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DBC4DFB" w14:textId="77777777" w:rsidR="00C02EA4" w:rsidRDefault="00C02EA4" w:rsidP="00C02EA4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0E8842F2" w14:textId="68425759" w:rsidR="00C02EA4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0DE276E9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569CD6"/>
          <w:sz w:val="18"/>
          <w:szCs w:val="18"/>
        </w:rPr>
        <w:t>let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carrinho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F90566">
        <w:rPr>
          <w:rFonts w:ascii="Menlo" w:hAnsi="Menlo" w:cs="Menlo"/>
          <w:color w:val="C586C0"/>
          <w:sz w:val="18"/>
          <w:szCs w:val="18"/>
        </w:rPr>
        <w:t>await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$</w:t>
      </w:r>
      <w:r w:rsidRPr="00F90566">
        <w:rPr>
          <w:rFonts w:ascii="Menlo" w:hAnsi="Menlo" w:cs="Menlo"/>
          <w:color w:val="D4D4D4"/>
          <w:sz w:val="18"/>
          <w:szCs w:val="18"/>
        </w:rPr>
        <w:t>.</w:t>
      </w:r>
      <w:r w:rsidRPr="00F90566">
        <w:rPr>
          <w:rFonts w:ascii="Menlo" w:hAnsi="Menlo" w:cs="Menlo"/>
          <w:color w:val="DCDCAA"/>
          <w:sz w:val="18"/>
          <w:szCs w:val="18"/>
        </w:rPr>
        <w:t>ajax</w:t>
      </w:r>
      <w:r w:rsidRPr="00F90566">
        <w:rPr>
          <w:rFonts w:ascii="Menlo" w:hAnsi="Menlo" w:cs="Menlo"/>
          <w:color w:val="D4D4D4"/>
          <w:sz w:val="18"/>
          <w:szCs w:val="18"/>
        </w:rPr>
        <w:t>({</w:t>
      </w:r>
    </w:p>
    <w:p w14:paraId="43F87F7E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F90566">
        <w:rPr>
          <w:rFonts w:ascii="Menlo" w:hAnsi="Menlo" w:cs="Menlo"/>
          <w:color w:val="9CDCFE"/>
          <w:sz w:val="18"/>
          <w:szCs w:val="18"/>
        </w:rPr>
        <w:t>url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/api/carrinhos/"</w:t>
      </w:r>
      <w:r w:rsidRPr="00F90566">
        <w:rPr>
          <w:rFonts w:ascii="Menlo" w:hAnsi="Menlo" w:cs="Menlo"/>
          <w:color w:val="D4D4D4"/>
          <w:sz w:val="18"/>
          <w:szCs w:val="18"/>
        </w:rPr>
        <w:t>+</w:t>
      </w:r>
      <w:r w:rsidRPr="00F90566">
        <w:rPr>
          <w:rFonts w:ascii="Menlo" w:hAnsi="Menlo" w:cs="Menlo"/>
          <w:color w:val="9CDCFE"/>
          <w:sz w:val="18"/>
          <w:szCs w:val="18"/>
        </w:rPr>
        <w:t>carrinhoId</w:t>
      </w:r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2F3FDD1E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F90566">
        <w:rPr>
          <w:rFonts w:ascii="Menlo" w:hAnsi="Menlo" w:cs="Menlo"/>
          <w:color w:val="9CDCFE"/>
          <w:sz w:val="18"/>
          <w:szCs w:val="18"/>
        </w:rPr>
        <w:t>method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get"</w:t>
      </w:r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4012814B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F90566">
        <w:rPr>
          <w:rFonts w:ascii="Menlo" w:hAnsi="Menlo" w:cs="Menlo"/>
          <w:color w:val="9CDCFE"/>
          <w:sz w:val="18"/>
          <w:szCs w:val="18"/>
        </w:rPr>
        <w:t>dataType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json"</w:t>
      </w:r>
    </w:p>
    <w:p w14:paraId="20F6F955" w14:textId="32A30DD4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>});</w:t>
      </w:r>
    </w:p>
    <w:p w14:paraId="25991EBB" w14:textId="77777777" w:rsidR="00C02EA4" w:rsidRPr="00F90566" w:rsidRDefault="00C02EA4" w:rsidP="00F90566">
      <w:pPr>
        <w:shd w:val="clear" w:color="auto" w:fill="1E1E1E"/>
        <w:spacing w:line="270" w:lineRule="atLeast"/>
        <w:ind w:left="360"/>
        <w:rPr>
          <w:rFonts w:ascii="Monaco" w:hAnsi="Monaco"/>
          <w:color w:val="D4D4D4"/>
          <w:sz w:val="18"/>
          <w:szCs w:val="18"/>
        </w:rPr>
      </w:pPr>
    </w:p>
    <w:p w14:paraId="7EDB3689" w14:textId="0717300C" w:rsidR="008717F9" w:rsidRDefault="0061704F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Pos</w:t>
      </w:r>
      <w:r w:rsidR="001101B7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t</w:t>
      </w: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Encomenda </w:t>
      </w:r>
    </w:p>
    <w:p w14:paraId="3AC82513" w14:textId="7D01FA8C" w:rsidR="008717F9" w:rsidRDefault="0061704F" w:rsidP="008717F9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Adiciona</w:t>
      </w:r>
      <w:r w:rsidR="000D236A">
        <w:rPr>
          <w:rFonts w:ascii="Segoe UI" w:hAnsi="Segoe UI" w:cs="Segoe UI"/>
          <w:color w:val="24292E"/>
        </w:rPr>
        <w:t xml:space="preserve"> </w:t>
      </w:r>
      <w:r>
        <w:rPr>
          <w:rFonts w:ascii="Segoe UI" w:hAnsi="Segoe UI" w:cs="Segoe UI"/>
          <w:color w:val="24292E"/>
        </w:rPr>
        <w:t>o nome, morada do cliente, os produtos que estão no carrinho</w:t>
      </w:r>
      <w:r w:rsidR="000D236A">
        <w:rPr>
          <w:rFonts w:ascii="Segoe UI" w:hAnsi="Segoe UI" w:cs="Segoe UI"/>
          <w:color w:val="24292E"/>
        </w:rPr>
        <w:t xml:space="preserve"> </w:t>
      </w:r>
      <w:r>
        <w:rPr>
          <w:rFonts w:ascii="Segoe UI" w:hAnsi="Segoe UI" w:cs="Segoe UI"/>
          <w:color w:val="24292E"/>
        </w:rPr>
        <w:t>a uma determinada encomenda</w:t>
      </w:r>
      <w:r w:rsidR="000D236A">
        <w:rPr>
          <w:rFonts w:ascii="Segoe UI" w:hAnsi="Segoe UI" w:cs="Segoe UI"/>
          <w:color w:val="24292E"/>
        </w:rPr>
        <w:t>.</w:t>
      </w:r>
    </w:p>
    <w:p w14:paraId="2B4314C2" w14:textId="2939F6BE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5B53DF">
        <w:rPr>
          <w:rStyle w:val="Strong"/>
          <w:rFonts w:ascii="Segoe UI" w:hAnsi="Segoe UI" w:cs="Segoe UI"/>
          <w:b w:val="0"/>
          <w:color w:val="24292E"/>
        </w:rPr>
        <w:t>api/</w:t>
      </w:r>
      <w:r w:rsidR="0061704F">
        <w:rPr>
          <w:rStyle w:val="Strong"/>
          <w:rFonts w:ascii="Segoe UI" w:hAnsi="Segoe UI" w:cs="Segoe UI"/>
          <w:b w:val="0"/>
          <w:color w:val="24292E"/>
        </w:rPr>
        <w:t>clientes</w:t>
      </w:r>
      <w:r w:rsidR="005B53DF">
        <w:rPr>
          <w:rStyle w:val="Strong"/>
          <w:rFonts w:ascii="Segoe UI" w:hAnsi="Segoe UI" w:cs="Segoe UI"/>
          <w:b w:val="0"/>
          <w:color w:val="24292E"/>
        </w:rPr>
        <w:t>/</w:t>
      </w:r>
      <w:r w:rsidR="0061704F">
        <w:rPr>
          <w:rStyle w:val="Strong"/>
          <w:rFonts w:ascii="Segoe UI" w:hAnsi="Segoe UI" w:cs="Segoe UI"/>
          <w:b w:val="0"/>
          <w:color w:val="24292E"/>
        </w:rPr>
        <w:t>encomenda</w:t>
      </w:r>
      <w:r w:rsidR="005B53DF">
        <w:rPr>
          <w:rStyle w:val="Strong"/>
          <w:rFonts w:ascii="Segoe UI" w:hAnsi="Segoe UI" w:cs="Segoe UI"/>
          <w:b w:val="0"/>
          <w:color w:val="24292E"/>
        </w:rPr>
        <w:t>s</w:t>
      </w:r>
    </w:p>
    <w:p w14:paraId="47801B8F" w14:textId="00032618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="00CA0E63">
        <w:rPr>
          <w:rStyle w:val="HTMLCode"/>
          <w:rFonts w:ascii="Consolas" w:eastAsiaTheme="minorEastAsia" w:hAnsi="Consolas"/>
          <w:color w:val="24292E"/>
        </w:rPr>
        <w:t>POST</w:t>
      </w:r>
    </w:p>
    <w:p w14:paraId="18AE28EC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6E9DAD03" w14:textId="54BD9A6E" w:rsidR="008717F9" w:rsidRDefault="008717F9" w:rsidP="007179A7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  <w:r w:rsidR="007179A7">
        <w:rPr>
          <w:rFonts w:ascii="Segoe UI" w:hAnsi="Segoe UI" w:cs="Segoe UI"/>
          <w:color w:val="24292E"/>
        </w:rPr>
        <w:t xml:space="preserve"> </w:t>
      </w:r>
    </w:p>
    <w:p w14:paraId="32034EB1" w14:textId="4943B871" w:rsidR="008717F9" w:rsidRPr="00C02EA4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="00A61AA6">
        <w:rPr>
          <w:rFonts w:ascii="Segoe UI" w:hAnsi="Segoe UI" w:cs="Segoe UI"/>
          <w:color w:val="24292E"/>
        </w:rPr>
        <w:t>dataenvio, localentrega, estado, precoporte, precototal</w:t>
      </w:r>
      <w:r w:rsidR="00443421">
        <w:rPr>
          <w:rFonts w:ascii="Segoe UI" w:hAnsi="Segoe UI" w:cs="Segoe UI"/>
          <w:color w:val="24292E"/>
        </w:rPr>
        <w:t>, cliid, vendid</w:t>
      </w:r>
    </w:p>
    <w:p w14:paraId="43EEA6DB" w14:textId="77777777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CA65EDF" w14:textId="0459BE8C" w:rsidR="005B53DF" w:rsidRPr="005B53DF" w:rsidRDefault="008717F9" w:rsidP="005B53DF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</w:t>
      </w:r>
      <w:r w:rsidR="005B53DF">
        <w:rPr>
          <w:color w:val="000000"/>
        </w:rPr>
        <w:t>:</w:t>
      </w:r>
      <w:r w:rsidR="0061704F">
        <w:rPr>
          <w:color w:val="000000"/>
        </w:rPr>
        <w:t xml:space="preserve"> </w:t>
      </w:r>
      <w:r w:rsidR="005B53DF" w:rsidRPr="005B53DF">
        <w:rPr>
          <w:color w:val="000000"/>
        </w:rPr>
        <w:t>{</w:t>
      </w:r>
      <w:r w:rsidR="005B53DF">
        <w:rPr>
          <w:color w:val="000000"/>
        </w:rPr>
        <w:t>}</w:t>
      </w:r>
    </w:p>
    <w:p w14:paraId="2179C172" w14:textId="038624BD" w:rsidR="008717F9" w:rsidRDefault="001F1CAC" w:rsidP="001F1C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56FF00F0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FD3DED1" w14:textId="77777777" w:rsidR="008717F9" w:rsidRDefault="008717F9" w:rsidP="008717F9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5EE5D1E6" w14:textId="2DF39189" w:rsidR="007179A7" w:rsidRPr="00443421" w:rsidRDefault="00443421" w:rsidP="008A260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</w:t>
      </w:r>
    </w:p>
    <w:p w14:paraId="55AFB078" w14:textId="77777777" w:rsidR="00C5161A" w:rsidRDefault="00C5161A" w:rsidP="008A2607"/>
    <w:p w14:paraId="1F1C11F1" w14:textId="77777777" w:rsidR="00443421" w:rsidRPr="00443421" w:rsidRDefault="0061704F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61704F"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12E8FCD5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0F38264A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</w:t>
      </w:r>
    </w:p>
    <w:p w14:paraId="78218D1E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envi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AtualFormatad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),</w:t>
      </w:r>
    </w:p>
    <w:p w14:paraId="3A2FA67E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localentreg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en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utilizador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morad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51130D82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estad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Nova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62FA16FB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ecopor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Floa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or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2F508476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ecototal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Floa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Floa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or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)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+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arrinh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arr_preco_total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3EF65E36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en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_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0C891211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vend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D33682"/>
          <w:sz w:val="18"/>
          <w:szCs w:val="18"/>
          <w:lang w:eastAsia="en-US"/>
        </w:rPr>
        <w:t>2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) </w:t>
      </w:r>
      <w:r w:rsidRPr="00443421">
        <w:rPr>
          <w:rFonts w:ascii="Menlo" w:hAnsi="Menlo" w:cs="Menlo"/>
          <w:i/>
          <w:iCs/>
          <w:color w:val="657B83"/>
          <w:sz w:val="18"/>
          <w:szCs w:val="18"/>
          <w:lang w:eastAsia="en-US"/>
        </w:rPr>
        <w:t>// As encomendas vão para o unico vendedor presente na plataforma</w:t>
      </w:r>
    </w:p>
    <w:p w14:paraId="0186BE7E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2946909C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};</w:t>
      </w:r>
    </w:p>
    <w:p w14:paraId="13268A4A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</w:p>
    <w:p w14:paraId="48940127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70FD0334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3570D5BB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resul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44C439E1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`/api/clientes/encomendas`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6ED4980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post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48298865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7C625CCF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648F7466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application/json"</w:t>
      </w:r>
    </w:p>
    <w:p w14:paraId="6E7148FD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6CBD2003" w14:textId="2D43B9DC" w:rsidR="00CA0E63" w:rsidRPr="00443421" w:rsidRDefault="00C177F6" w:rsidP="00443421">
      <w:pPr>
        <w:shd w:val="clear" w:color="auto" w:fill="002B36"/>
        <w:spacing w:line="270" w:lineRule="atLeast"/>
        <w:rPr>
          <w:rStyle w:val="Strong"/>
          <w:rFonts w:ascii="Menlo" w:hAnsi="Menlo" w:cs="Menlo"/>
          <w:b w:val="0"/>
          <w:bCs w:val="0"/>
          <w:color w:val="BBBBBB"/>
          <w:sz w:val="18"/>
          <w:szCs w:val="18"/>
          <w:lang w:eastAsia="en-US"/>
        </w:rPr>
      </w:pPr>
      <w:r>
        <w:rPr>
          <w:rFonts w:ascii="Menlo" w:hAnsi="Menlo" w:cs="Menlo"/>
          <w:color w:val="BBBBBB"/>
          <w:sz w:val="18"/>
          <w:szCs w:val="18"/>
          <w:lang w:eastAsia="en-US"/>
        </w:rPr>
        <w:t xml:space="preserve">     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} </w:t>
      </w:r>
      <w:r w:rsidR="00443421" w:rsidRPr="00443421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="00443421">
        <w:rPr>
          <w:rFonts w:ascii="Menlo" w:hAnsi="Menlo" w:cs="Menlo"/>
          <w:color w:val="BBBBBB"/>
          <w:sz w:val="18"/>
          <w:szCs w:val="18"/>
          <w:lang w:eastAsia="en-US"/>
        </w:rPr>
        <w:t>); }</w:t>
      </w:r>
    </w:p>
    <w:p w14:paraId="79452AC3" w14:textId="3BA3D9BB" w:rsidR="00415A25" w:rsidRDefault="00D35F2D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SaveProductInCart</w:t>
      </w:r>
    </w:p>
    <w:p w14:paraId="6D868408" w14:textId="13414F35" w:rsidR="00415A25" w:rsidRDefault="00AD071B" w:rsidP="00415A25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  </w:t>
      </w:r>
      <w:r w:rsidR="00D35F2D">
        <w:rPr>
          <w:rFonts w:ascii="Segoe UI" w:hAnsi="Segoe UI" w:cs="Segoe UI"/>
          <w:color w:val="24292E"/>
        </w:rPr>
        <w:t>Adiciona um ou mais produtos a um</w:t>
      </w:r>
      <w:r w:rsidR="009468F0">
        <w:rPr>
          <w:rFonts w:ascii="Segoe UI" w:hAnsi="Segoe UI" w:cs="Segoe UI"/>
          <w:color w:val="24292E"/>
        </w:rPr>
        <w:t>a</w:t>
      </w:r>
      <w:r w:rsidR="00D35F2D">
        <w:rPr>
          <w:rFonts w:ascii="Segoe UI" w:hAnsi="Segoe UI" w:cs="Segoe UI"/>
          <w:color w:val="24292E"/>
        </w:rPr>
        <w:t xml:space="preserve"> determinado carrinho.</w:t>
      </w:r>
    </w:p>
    <w:p w14:paraId="5C841739" w14:textId="29DD5249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B922C2">
        <w:rPr>
          <w:rStyle w:val="Strong"/>
          <w:rFonts w:ascii="Segoe UI" w:hAnsi="Segoe UI" w:cs="Segoe UI"/>
          <w:b w:val="0"/>
          <w:color w:val="24292E"/>
        </w:rPr>
        <w:t>api/</w:t>
      </w:r>
      <w:r w:rsidR="00D35F2D">
        <w:rPr>
          <w:rStyle w:val="Strong"/>
          <w:rFonts w:ascii="Segoe UI" w:hAnsi="Segoe UI" w:cs="Segoe UI"/>
          <w:b w:val="0"/>
          <w:color w:val="24292E"/>
        </w:rPr>
        <w:t>carrinhos/{produtoId}/produtos</w:t>
      </w:r>
    </w:p>
    <w:p w14:paraId="527BCA56" w14:textId="7AEDB248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720E1CE8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2277DE0E" w14:textId="0FF28A76" w:rsidR="00415A25" w:rsidRPr="00062161" w:rsidRDefault="00415A25" w:rsidP="00415A2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 w:rsidRPr="00062161">
        <w:rPr>
          <w:rStyle w:val="Strong"/>
          <w:rFonts w:ascii="Segoe UI" w:hAnsi="Segoe UI" w:cs="Segoe UI"/>
          <w:color w:val="24292E"/>
        </w:rPr>
        <w:t xml:space="preserve">Required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6B8E769B" w14:textId="35D4139A" w:rsidR="00415A25" w:rsidRPr="00C02EA4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 w:rsidR="00D35F2D">
        <w:rPr>
          <w:rStyle w:val="Strong"/>
          <w:rFonts w:ascii="Segoe UI" w:hAnsi="Segoe UI" w:cs="Segoe UI"/>
          <w:b w:val="0"/>
          <w:color w:val="24292E"/>
        </w:rPr>
        <w:t>produto</w:t>
      </w:r>
      <w:r>
        <w:rPr>
          <w:rStyle w:val="Strong"/>
          <w:rFonts w:ascii="Segoe UI" w:hAnsi="Segoe UI" w:cs="Segoe UI"/>
          <w:b w:val="0"/>
          <w:color w:val="24292E"/>
        </w:rPr>
        <w:t xml:space="preserve">, </w:t>
      </w:r>
      <w:r w:rsidR="00D35F2D">
        <w:rPr>
          <w:rStyle w:val="Strong"/>
          <w:rFonts w:ascii="Segoe UI" w:hAnsi="Segoe UI" w:cs="Segoe UI"/>
          <w:b w:val="0"/>
          <w:color w:val="24292E"/>
        </w:rPr>
        <w:t>carrinho</w:t>
      </w:r>
    </w:p>
    <w:p w14:paraId="53690900" w14:textId="77777777" w:rsidR="00415A25" w:rsidRPr="00C02EA4" w:rsidRDefault="00415A25" w:rsidP="00415A25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7F8B2607" w14:textId="77777777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3FD5A102" w14:textId="2F020C27" w:rsidR="00415A25" w:rsidRDefault="00415A25" w:rsidP="00415A25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}</w:t>
      </w:r>
    </w:p>
    <w:p w14:paraId="018E946F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5E11D78" w14:textId="77777777" w:rsidR="00415A25" w:rsidRDefault="00415A25" w:rsidP="00415A25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383478CF" w14:textId="77777777" w:rsidR="00415A25" w:rsidRPr="005B53DF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3AFBCEF8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onaco" w:hAnsi="Monaco"/>
          <w:color w:val="D4D4D4"/>
          <w:sz w:val="18"/>
          <w:szCs w:val="18"/>
        </w:rPr>
      </w:pPr>
    </w:p>
    <w:p w14:paraId="0C2F4018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569CD6"/>
          <w:sz w:val="18"/>
          <w:szCs w:val="18"/>
        </w:rPr>
        <w:t>let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9CDCFE"/>
          <w:sz w:val="18"/>
          <w:szCs w:val="18"/>
        </w:rPr>
        <w:t>carrid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= </w:t>
      </w:r>
      <w:r w:rsidRPr="00D35F2D">
        <w:rPr>
          <w:rFonts w:ascii="Menlo" w:hAnsi="Menlo" w:cs="Menlo"/>
          <w:color w:val="9CDCFE"/>
          <w:sz w:val="18"/>
          <w:szCs w:val="18"/>
        </w:rPr>
        <w:t>carrinhoId</w:t>
      </w:r>
    </w:p>
    <w:p w14:paraId="0BBA7EF0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</w:t>
      </w:r>
      <w:r w:rsidRPr="00D35F2D">
        <w:rPr>
          <w:rFonts w:ascii="Menlo" w:hAnsi="Menlo" w:cs="Menlo"/>
          <w:color w:val="569CD6"/>
          <w:sz w:val="18"/>
          <w:szCs w:val="18"/>
        </w:rPr>
        <w:t>let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9CDCFE"/>
          <w:sz w:val="18"/>
          <w:szCs w:val="18"/>
        </w:rPr>
        <w:t>data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= {</w:t>
      </w:r>
    </w:p>
    <w:p w14:paraId="0CA462BB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D35F2D">
        <w:rPr>
          <w:rFonts w:ascii="Menlo" w:hAnsi="Menlo" w:cs="Menlo"/>
          <w:color w:val="9CDCFE"/>
          <w:sz w:val="18"/>
          <w:szCs w:val="18"/>
        </w:rPr>
        <w:t>produto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{ </w:t>
      </w:r>
      <w:r w:rsidRPr="00D35F2D">
        <w:rPr>
          <w:rFonts w:ascii="Menlo" w:hAnsi="Menlo" w:cs="Menlo"/>
          <w:color w:val="9CDCFE"/>
          <w:sz w:val="18"/>
          <w:szCs w:val="18"/>
        </w:rPr>
        <w:t>id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DCDCAA"/>
          <w:sz w:val="18"/>
          <w:szCs w:val="18"/>
        </w:rPr>
        <w:t>parseInt</w:t>
      </w:r>
      <w:r w:rsidRPr="00D35F2D">
        <w:rPr>
          <w:rFonts w:ascii="Menlo" w:hAnsi="Menlo" w:cs="Menlo"/>
          <w:color w:val="D4D4D4"/>
          <w:sz w:val="18"/>
          <w:szCs w:val="18"/>
        </w:rPr>
        <w:t>(</w:t>
      </w:r>
      <w:r w:rsidRPr="00D35F2D">
        <w:rPr>
          <w:rFonts w:ascii="Menlo" w:hAnsi="Menlo" w:cs="Menlo"/>
          <w:color w:val="9CDCFE"/>
          <w:sz w:val="18"/>
          <w:szCs w:val="18"/>
        </w:rPr>
        <w:t>produtoId</w:t>
      </w:r>
      <w:r w:rsidRPr="00D35F2D">
        <w:rPr>
          <w:rFonts w:ascii="Menlo" w:hAnsi="Menlo" w:cs="Menlo"/>
          <w:color w:val="D4D4D4"/>
          <w:sz w:val="18"/>
          <w:szCs w:val="18"/>
        </w:rPr>
        <w:t>) },</w:t>
      </w:r>
    </w:p>
    <w:p w14:paraId="196C537D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D35F2D">
        <w:rPr>
          <w:rFonts w:ascii="Menlo" w:hAnsi="Menlo" w:cs="Menlo"/>
          <w:color w:val="9CDCFE"/>
          <w:sz w:val="18"/>
          <w:szCs w:val="18"/>
        </w:rPr>
        <w:t>carrinho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 {</w:t>
      </w:r>
      <w:r w:rsidRPr="00D35F2D">
        <w:rPr>
          <w:rFonts w:ascii="Menlo" w:hAnsi="Menlo" w:cs="Menlo"/>
          <w:color w:val="9CDCFE"/>
          <w:sz w:val="18"/>
          <w:szCs w:val="18"/>
        </w:rPr>
        <w:t>carr_id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DCDCAA"/>
          <w:sz w:val="18"/>
          <w:szCs w:val="18"/>
        </w:rPr>
        <w:t>parseInt</w:t>
      </w:r>
      <w:r w:rsidRPr="00D35F2D">
        <w:rPr>
          <w:rFonts w:ascii="Menlo" w:hAnsi="Menlo" w:cs="Menlo"/>
          <w:color w:val="D4D4D4"/>
          <w:sz w:val="18"/>
          <w:szCs w:val="18"/>
        </w:rPr>
        <w:t>(</w:t>
      </w:r>
      <w:r w:rsidRPr="00D35F2D">
        <w:rPr>
          <w:rFonts w:ascii="Menlo" w:hAnsi="Menlo" w:cs="Menlo"/>
          <w:color w:val="9CDCFE"/>
          <w:sz w:val="18"/>
          <w:szCs w:val="18"/>
        </w:rPr>
        <w:t>carrid</w:t>
      </w:r>
      <w:r w:rsidRPr="00D35F2D">
        <w:rPr>
          <w:rFonts w:ascii="Menlo" w:hAnsi="Menlo" w:cs="Menlo"/>
          <w:color w:val="D4D4D4"/>
          <w:sz w:val="18"/>
          <w:szCs w:val="18"/>
        </w:rPr>
        <w:t>)}</w:t>
      </w:r>
    </w:p>
    <w:p w14:paraId="6BCB94AF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};</w:t>
      </w:r>
    </w:p>
    <w:p w14:paraId="7C13F934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</w:t>
      </w:r>
      <w:r w:rsidRPr="00D35F2D">
        <w:rPr>
          <w:rFonts w:ascii="Menlo" w:hAnsi="Menlo" w:cs="Menlo"/>
          <w:color w:val="C586C0"/>
          <w:sz w:val="18"/>
          <w:szCs w:val="18"/>
        </w:rPr>
        <w:t>try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{</w:t>
      </w:r>
    </w:p>
    <w:p w14:paraId="254C3501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D35F2D">
        <w:rPr>
          <w:rFonts w:ascii="Menlo" w:hAnsi="Menlo" w:cs="Menlo"/>
          <w:color w:val="569CD6"/>
          <w:sz w:val="18"/>
          <w:szCs w:val="18"/>
        </w:rPr>
        <w:t>let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9CDCFE"/>
          <w:sz w:val="18"/>
          <w:szCs w:val="18"/>
        </w:rPr>
        <w:t>result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D35F2D">
        <w:rPr>
          <w:rFonts w:ascii="Menlo" w:hAnsi="Menlo" w:cs="Menlo"/>
          <w:color w:val="C586C0"/>
          <w:sz w:val="18"/>
          <w:szCs w:val="18"/>
        </w:rPr>
        <w:t>await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9CDCFE"/>
          <w:sz w:val="18"/>
          <w:szCs w:val="18"/>
        </w:rPr>
        <w:t>$</w:t>
      </w:r>
      <w:r w:rsidRPr="00D35F2D">
        <w:rPr>
          <w:rFonts w:ascii="Menlo" w:hAnsi="Menlo" w:cs="Menlo"/>
          <w:color w:val="D4D4D4"/>
          <w:sz w:val="18"/>
          <w:szCs w:val="18"/>
        </w:rPr>
        <w:t>.</w:t>
      </w:r>
      <w:r w:rsidRPr="00D35F2D">
        <w:rPr>
          <w:rFonts w:ascii="Menlo" w:hAnsi="Menlo" w:cs="Menlo"/>
          <w:color w:val="DCDCAA"/>
          <w:sz w:val="18"/>
          <w:szCs w:val="18"/>
        </w:rPr>
        <w:t>ajax</w:t>
      </w:r>
      <w:r w:rsidRPr="00D35F2D">
        <w:rPr>
          <w:rFonts w:ascii="Menlo" w:hAnsi="Menlo" w:cs="Menlo"/>
          <w:color w:val="D4D4D4"/>
          <w:sz w:val="18"/>
          <w:szCs w:val="18"/>
        </w:rPr>
        <w:t>({</w:t>
      </w:r>
    </w:p>
    <w:p w14:paraId="779A3D9A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D35F2D">
        <w:rPr>
          <w:rFonts w:ascii="Menlo" w:hAnsi="Menlo" w:cs="Menlo"/>
          <w:color w:val="9CDCFE"/>
          <w:sz w:val="18"/>
          <w:szCs w:val="18"/>
        </w:rPr>
        <w:t>url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`/api/carrinhos/</w:t>
      </w:r>
      <w:r w:rsidRPr="00D35F2D">
        <w:rPr>
          <w:rFonts w:ascii="Menlo" w:hAnsi="Menlo" w:cs="Menlo"/>
          <w:color w:val="569CD6"/>
          <w:sz w:val="18"/>
          <w:szCs w:val="18"/>
        </w:rPr>
        <w:t>${</w:t>
      </w:r>
      <w:r w:rsidRPr="00D35F2D">
        <w:rPr>
          <w:rFonts w:ascii="Menlo" w:hAnsi="Menlo" w:cs="Menlo"/>
          <w:color w:val="9CDCFE"/>
          <w:sz w:val="18"/>
          <w:szCs w:val="18"/>
        </w:rPr>
        <w:t>produtoId</w:t>
      </w:r>
      <w:r w:rsidRPr="00D35F2D">
        <w:rPr>
          <w:rFonts w:ascii="Menlo" w:hAnsi="Menlo" w:cs="Menlo"/>
          <w:color w:val="569CD6"/>
          <w:sz w:val="18"/>
          <w:szCs w:val="18"/>
        </w:rPr>
        <w:t>}</w:t>
      </w:r>
      <w:r w:rsidRPr="00D35F2D">
        <w:rPr>
          <w:rFonts w:ascii="Menlo" w:hAnsi="Menlo" w:cs="Menlo"/>
          <w:color w:val="CE9178"/>
          <w:sz w:val="18"/>
          <w:szCs w:val="18"/>
        </w:rPr>
        <w:t>/produtos`</w:t>
      </w:r>
      <w:r w:rsidRPr="00D35F2D">
        <w:rPr>
          <w:rFonts w:ascii="Menlo" w:hAnsi="Menlo" w:cs="Menlo"/>
          <w:color w:val="D4D4D4"/>
          <w:sz w:val="18"/>
          <w:szCs w:val="18"/>
        </w:rPr>
        <w:t>,</w:t>
      </w:r>
    </w:p>
    <w:p w14:paraId="733A3FC4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D35F2D">
        <w:rPr>
          <w:rFonts w:ascii="Menlo" w:hAnsi="Menlo" w:cs="Menlo"/>
          <w:color w:val="9CDCFE"/>
          <w:sz w:val="18"/>
          <w:szCs w:val="18"/>
        </w:rPr>
        <w:t>method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"post"</w:t>
      </w:r>
      <w:r w:rsidRPr="00D35F2D">
        <w:rPr>
          <w:rFonts w:ascii="Menlo" w:hAnsi="Menlo" w:cs="Menlo"/>
          <w:color w:val="D4D4D4"/>
          <w:sz w:val="18"/>
          <w:szCs w:val="18"/>
        </w:rPr>
        <w:t>,</w:t>
      </w:r>
    </w:p>
    <w:p w14:paraId="1CAD481A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D35F2D">
        <w:rPr>
          <w:rFonts w:ascii="Menlo" w:hAnsi="Menlo" w:cs="Menlo"/>
          <w:color w:val="9CDCFE"/>
          <w:sz w:val="18"/>
          <w:szCs w:val="18"/>
        </w:rPr>
        <w:t>data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9CDCFE"/>
          <w:sz w:val="18"/>
          <w:szCs w:val="18"/>
        </w:rPr>
        <w:t>JSON</w:t>
      </w:r>
      <w:r w:rsidRPr="00D35F2D">
        <w:rPr>
          <w:rFonts w:ascii="Menlo" w:hAnsi="Menlo" w:cs="Menlo"/>
          <w:color w:val="D4D4D4"/>
          <w:sz w:val="18"/>
          <w:szCs w:val="18"/>
        </w:rPr>
        <w:t>.</w:t>
      </w:r>
      <w:r w:rsidRPr="00D35F2D">
        <w:rPr>
          <w:rFonts w:ascii="Menlo" w:hAnsi="Menlo" w:cs="Menlo"/>
          <w:color w:val="DCDCAA"/>
          <w:sz w:val="18"/>
          <w:szCs w:val="18"/>
        </w:rPr>
        <w:t>stringify</w:t>
      </w:r>
      <w:r w:rsidRPr="00D35F2D">
        <w:rPr>
          <w:rFonts w:ascii="Menlo" w:hAnsi="Menlo" w:cs="Menlo"/>
          <w:color w:val="D4D4D4"/>
          <w:sz w:val="18"/>
          <w:szCs w:val="18"/>
        </w:rPr>
        <w:t>(</w:t>
      </w:r>
      <w:r w:rsidRPr="00D35F2D">
        <w:rPr>
          <w:rFonts w:ascii="Menlo" w:hAnsi="Menlo" w:cs="Menlo"/>
          <w:color w:val="9CDCFE"/>
          <w:sz w:val="18"/>
          <w:szCs w:val="18"/>
        </w:rPr>
        <w:t>data</w:t>
      </w:r>
      <w:r w:rsidRPr="00D35F2D">
        <w:rPr>
          <w:rFonts w:ascii="Menlo" w:hAnsi="Menlo" w:cs="Menlo"/>
          <w:color w:val="D4D4D4"/>
          <w:sz w:val="18"/>
          <w:szCs w:val="18"/>
        </w:rPr>
        <w:t>),</w:t>
      </w:r>
    </w:p>
    <w:p w14:paraId="3EB3D7B3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D35F2D">
        <w:rPr>
          <w:rFonts w:ascii="Menlo" w:hAnsi="Menlo" w:cs="Menlo"/>
          <w:color w:val="9CDCFE"/>
          <w:sz w:val="18"/>
          <w:szCs w:val="18"/>
        </w:rPr>
        <w:t>dataType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"json"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, </w:t>
      </w:r>
    </w:p>
    <w:p w14:paraId="1466C818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D35F2D">
        <w:rPr>
          <w:rFonts w:ascii="Menlo" w:hAnsi="Menlo" w:cs="Menlo"/>
          <w:color w:val="9CDCFE"/>
          <w:sz w:val="18"/>
          <w:szCs w:val="18"/>
        </w:rPr>
        <w:t>contentType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"application/json"</w:t>
      </w:r>
    </w:p>
    <w:p w14:paraId="461700EF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});</w:t>
      </w:r>
    </w:p>
    <w:p w14:paraId="7B8B9DD9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D35F2D">
        <w:rPr>
          <w:rFonts w:ascii="Menlo" w:hAnsi="Menlo" w:cs="Menlo"/>
          <w:color w:val="9CDCFE"/>
          <w:sz w:val="18"/>
          <w:szCs w:val="18"/>
        </w:rPr>
        <w:t>document</w:t>
      </w:r>
      <w:r w:rsidRPr="00D35F2D">
        <w:rPr>
          <w:rFonts w:ascii="Menlo" w:hAnsi="Menlo" w:cs="Menlo"/>
          <w:color w:val="D4D4D4"/>
          <w:sz w:val="18"/>
          <w:szCs w:val="18"/>
        </w:rPr>
        <w:t>.</w:t>
      </w:r>
      <w:r w:rsidRPr="00D35F2D">
        <w:rPr>
          <w:rFonts w:ascii="Menlo" w:hAnsi="Menlo" w:cs="Menlo"/>
          <w:color w:val="DCDCAA"/>
          <w:sz w:val="18"/>
          <w:szCs w:val="18"/>
        </w:rPr>
        <w:t>getElementById</w:t>
      </w:r>
      <w:r w:rsidRPr="00D35F2D">
        <w:rPr>
          <w:rFonts w:ascii="Menlo" w:hAnsi="Menlo" w:cs="Menlo"/>
          <w:color w:val="D4D4D4"/>
          <w:sz w:val="18"/>
          <w:szCs w:val="18"/>
        </w:rPr>
        <w:t>(</w:t>
      </w:r>
      <w:r w:rsidRPr="00D35F2D">
        <w:rPr>
          <w:rFonts w:ascii="Menlo" w:hAnsi="Menlo" w:cs="Menlo"/>
          <w:color w:val="CE9178"/>
          <w:sz w:val="18"/>
          <w:szCs w:val="18"/>
        </w:rPr>
        <w:t>"result"</w:t>
      </w:r>
      <w:r w:rsidRPr="00D35F2D">
        <w:rPr>
          <w:rFonts w:ascii="Menlo" w:hAnsi="Menlo" w:cs="Menlo"/>
          <w:color w:val="D4D4D4"/>
          <w:sz w:val="18"/>
          <w:szCs w:val="18"/>
        </w:rPr>
        <w:t>).</w:t>
      </w:r>
      <w:r w:rsidRPr="00D35F2D">
        <w:rPr>
          <w:rFonts w:ascii="Menlo" w:hAnsi="Menlo" w:cs="Menlo"/>
          <w:color w:val="9CDCFE"/>
          <w:sz w:val="18"/>
          <w:szCs w:val="18"/>
        </w:rPr>
        <w:t>innerHTML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D35F2D">
        <w:rPr>
          <w:rFonts w:ascii="Menlo" w:hAnsi="Menlo" w:cs="Menlo"/>
          <w:color w:val="CE9178"/>
          <w:sz w:val="18"/>
          <w:szCs w:val="18"/>
        </w:rPr>
        <w:t>"Produdo adicionado ao carrinho com sucesso"</w:t>
      </w:r>
      <w:r w:rsidRPr="00D35F2D">
        <w:rPr>
          <w:rFonts w:ascii="Menlo" w:hAnsi="Menlo" w:cs="Menlo"/>
          <w:color w:val="D4D4D4"/>
          <w:sz w:val="18"/>
          <w:szCs w:val="18"/>
        </w:rPr>
        <w:t>;</w:t>
      </w:r>
    </w:p>
    <w:p w14:paraId="3633838C" w14:textId="77777777" w:rsidR="00D35F2D" w:rsidRPr="00C5647C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  <w:lang w:val="en-US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 xml:space="preserve">} </w:t>
      </w:r>
      <w:r w:rsidRPr="00C5647C">
        <w:rPr>
          <w:rFonts w:ascii="Menlo" w:hAnsi="Menlo" w:cs="Menlo"/>
          <w:color w:val="C586C0"/>
          <w:sz w:val="18"/>
          <w:szCs w:val="18"/>
          <w:lang w:val="en-US"/>
        </w:rPr>
        <w:t>catch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 xml:space="preserve"> (</w:t>
      </w:r>
      <w:r w:rsidRPr="00C5647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 xml:space="preserve">) { </w:t>
      </w:r>
      <w:r w:rsidRPr="00C5647C">
        <w:rPr>
          <w:rFonts w:ascii="Menlo" w:hAnsi="Menlo" w:cs="Menlo"/>
          <w:color w:val="9CDCFE"/>
          <w:sz w:val="18"/>
          <w:szCs w:val="18"/>
          <w:lang w:val="en-US"/>
        </w:rPr>
        <w:t>console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>.</w:t>
      </w:r>
      <w:r w:rsidRPr="00C5647C">
        <w:rPr>
          <w:rFonts w:ascii="Menlo" w:hAnsi="Menlo" w:cs="Menlo"/>
          <w:color w:val="DCDCAA"/>
          <w:sz w:val="18"/>
          <w:szCs w:val="18"/>
          <w:lang w:val="en-US"/>
        </w:rPr>
        <w:t>log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>(</w:t>
      </w:r>
      <w:r w:rsidRPr="00C5647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>); }</w:t>
      </w:r>
    </w:p>
    <w:p w14:paraId="63B73460" w14:textId="77777777" w:rsidR="001101B7" w:rsidRPr="00C5647C" w:rsidRDefault="001101B7" w:rsidP="008A2607">
      <w:pPr>
        <w:rPr>
          <w:lang w:val="en-US"/>
        </w:rPr>
      </w:pPr>
    </w:p>
    <w:p w14:paraId="2F18572E" w14:textId="4E61BF0C" w:rsidR="00B922C2" w:rsidRDefault="00B922C2" w:rsidP="00CA0E63">
      <w:pPr>
        <w:tabs>
          <w:tab w:val="left" w:pos="3533"/>
        </w:tabs>
        <w:rPr>
          <w:lang w:val="en-US"/>
        </w:rPr>
      </w:pPr>
    </w:p>
    <w:p w14:paraId="75D72ADD" w14:textId="77777777" w:rsidR="00CA0E63" w:rsidRDefault="00CA0E63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Times New Roman" w:hAnsi="Times New Roman" w:cs="Times New Roman"/>
          <w:b w:val="0"/>
          <w:bCs w:val="0"/>
          <w:color w:val="auto"/>
          <w:szCs w:val="24"/>
          <w:lang w:val="en-US"/>
        </w:rPr>
      </w:pPr>
    </w:p>
    <w:p w14:paraId="1A3DE831" w14:textId="77777777" w:rsidR="00C177F6" w:rsidRDefault="00C177F6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4016D47" w14:textId="77777777" w:rsidR="00C177F6" w:rsidRDefault="00C177F6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6FF992A" w14:textId="5F7C44C8" w:rsidR="00CA0E63" w:rsidRDefault="00CA0E63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DeleteAllProducts</w:t>
      </w:r>
    </w:p>
    <w:p w14:paraId="0DEE104D" w14:textId="2C910394" w:rsidR="001B1600" w:rsidRDefault="001B1600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Apaga todos os produtos de um determinado carinho</w:t>
      </w:r>
      <w:r w:rsidR="00CA0E63">
        <w:rPr>
          <w:rFonts w:ascii="Segoe UI" w:hAnsi="Segoe UI" w:cs="Segoe UI"/>
          <w:color w:val="24292E"/>
        </w:rPr>
        <w:t xml:space="preserve"> </w:t>
      </w:r>
    </w:p>
    <w:p w14:paraId="094F0CD9" w14:textId="00F405D9" w:rsidR="00CA0E63" w:rsidRPr="002D4B62" w:rsidRDefault="00CA0E63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carrinhos/produtos/+carrinhoId</w:t>
      </w:r>
    </w:p>
    <w:p w14:paraId="38AC956F" w14:textId="2DC8B980" w:rsidR="00CA0E63" w:rsidRPr="002D4B62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DELETE</w:t>
      </w:r>
    </w:p>
    <w:p w14:paraId="4FED8A6E" w14:textId="77777777" w:rsidR="00CA0E63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66E48642" w14:textId="77777777" w:rsidR="00CA0E63" w:rsidRDefault="00CA0E63" w:rsidP="00CA0E63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67FF8C2F" w14:textId="77777777" w:rsidR="00CA0E63" w:rsidRDefault="00CA0E63" w:rsidP="00CA0E63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carrinhoid=[integer]</w:t>
      </w:r>
    </w:p>
    <w:p w14:paraId="51B1CABA" w14:textId="77777777" w:rsidR="00CA0E63" w:rsidRPr="00C02EA4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2CBB31BD" w14:textId="77777777" w:rsidR="00CA0E63" w:rsidRPr="002D4B62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46FF647" w14:textId="5FAD00D3" w:rsidR="00CA0E63" w:rsidRPr="00D35F2D" w:rsidRDefault="00CA0E63" w:rsidP="00CA0E63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</w:t>
      </w:r>
      <w:r w:rsidR="001B1600">
        <w:rPr>
          <w:rStyle w:val="Strong"/>
          <w:rFonts w:ascii="Segoe UI" w:hAnsi="Segoe UI" w:cs="Segoe UI"/>
          <w:color w:val="24292E"/>
        </w:rPr>
        <w:t>:</w:t>
      </w:r>
      <w:r w:rsidR="001B1600">
        <w:rPr>
          <w:color w:val="000000"/>
        </w:rPr>
        <w:t>{}</w:t>
      </w:r>
    </w:p>
    <w:p w14:paraId="7647DABB" w14:textId="77777777" w:rsidR="00CA0E63" w:rsidRPr="00783D3F" w:rsidRDefault="00CA0E63" w:rsidP="00CA0E63">
      <w:pPr>
        <w:pStyle w:val="HTMLPreformatted"/>
        <w:rPr>
          <w:color w:val="000000"/>
        </w:rPr>
      </w:pPr>
    </w:p>
    <w:p w14:paraId="3D9F2913" w14:textId="77777777" w:rsidR="00CA0E63" w:rsidRDefault="00CA0E63" w:rsidP="00CA0E63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DF7A289" w14:textId="77777777" w:rsidR="00CA0E63" w:rsidRDefault="00CA0E63" w:rsidP="00CA0E63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4F9176B1" w14:textId="2A258A34" w:rsidR="00CA0E63" w:rsidRDefault="00CA0E63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lang w:val="en-US"/>
        </w:rPr>
      </w:pPr>
      <w:r>
        <w:rPr>
          <w:rStyle w:val="Strong"/>
          <w:rFonts w:ascii="Segoe UI" w:hAnsi="Segoe UI" w:cs="Segoe UI"/>
          <w:color w:val="24292E"/>
        </w:rPr>
        <w:t>Sample Call:</w:t>
      </w:r>
      <w:r w:rsidR="001B1600" w:rsidRPr="00C5647C">
        <w:rPr>
          <w:lang w:val="en-US"/>
        </w:rPr>
        <w:t xml:space="preserve"> </w:t>
      </w:r>
    </w:p>
    <w:p w14:paraId="72E29E59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{    </w:t>
      </w:r>
    </w:p>
    <w:p w14:paraId="7AE1C1B3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41D0FC85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097443F9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/api/carrinhos/produtos/"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+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carrinhoId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4C607023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delete"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2ABACFE6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</w:p>
    <w:p w14:paraId="5BC67495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 </w:t>
      </w:r>
    </w:p>
    <w:p w14:paraId="677363A6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0C2CA3E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s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+=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Carrinho zerado com sucesso"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;</w:t>
      </w:r>
    </w:p>
    <w:p w14:paraId="5BD59ECA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sults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innerHTML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s</w:t>
      </w:r>
    </w:p>
    <w:p w14:paraId="2D39854C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</w:t>
      </w:r>
    </w:p>
    <w:p w14:paraId="12BB8D41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026A585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);}</w:t>
      </w:r>
    </w:p>
    <w:p w14:paraId="25A8ADEB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7D33A6CF" w14:textId="77777777" w:rsidR="001B1600" w:rsidRPr="00C5647C" w:rsidRDefault="001B1600" w:rsidP="001B1600">
      <w:pPr>
        <w:pStyle w:val="NormalWeb"/>
        <w:shd w:val="clear" w:color="auto" w:fill="FFFFFF"/>
        <w:spacing w:before="240" w:after="240"/>
        <w:ind w:left="720"/>
        <w:rPr>
          <w:lang w:val="en-US"/>
        </w:rPr>
      </w:pPr>
    </w:p>
    <w:p w14:paraId="5A5FEB3C" w14:textId="77777777" w:rsidR="00CA0E63" w:rsidRDefault="00CA0E63" w:rsidP="008A2607">
      <w:pPr>
        <w:rPr>
          <w:lang w:val="en-US"/>
        </w:rPr>
      </w:pPr>
    </w:p>
    <w:p w14:paraId="2CD043D3" w14:textId="77777777" w:rsidR="00CA0E63" w:rsidRDefault="00CA0E63" w:rsidP="008A2607">
      <w:pPr>
        <w:rPr>
          <w:lang w:val="en-US"/>
        </w:rPr>
      </w:pPr>
    </w:p>
    <w:p w14:paraId="4CC6C620" w14:textId="77777777" w:rsidR="00CA0E63" w:rsidRDefault="00CA0E63" w:rsidP="008A2607">
      <w:pPr>
        <w:rPr>
          <w:lang w:val="en-US"/>
        </w:rPr>
      </w:pPr>
    </w:p>
    <w:p w14:paraId="00AB969D" w14:textId="77777777" w:rsidR="00CA0E63" w:rsidRDefault="00CA0E63" w:rsidP="008A2607">
      <w:pPr>
        <w:rPr>
          <w:lang w:val="en-US"/>
        </w:rPr>
      </w:pPr>
    </w:p>
    <w:p w14:paraId="51BDC878" w14:textId="77777777" w:rsidR="00CA0E63" w:rsidRDefault="00CA0E63" w:rsidP="008A2607">
      <w:pPr>
        <w:rPr>
          <w:lang w:val="en-US"/>
        </w:rPr>
      </w:pPr>
    </w:p>
    <w:p w14:paraId="78C08FB7" w14:textId="77777777" w:rsidR="00CA0E63" w:rsidRDefault="00CA0E63" w:rsidP="008A2607">
      <w:pPr>
        <w:rPr>
          <w:lang w:val="en-US"/>
        </w:rPr>
      </w:pPr>
    </w:p>
    <w:p w14:paraId="53868641" w14:textId="77777777" w:rsidR="0042003A" w:rsidRDefault="0042003A" w:rsidP="001B1600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Times New Roman" w:hAnsi="Times New Roman" w:cs="Times New Roman"/>
          <w:b w:val="0"/>
          <w:bCs w:val="0"/>
          <w:color w:val="auto"/>
          <w:szCs w:val="24"/>
          <w:lang w:val="en-US"/>
        </w:rPr>
      </w:pPr>
    </w:p>
    <w:p w14:paraId="03898143" w14:textId="2EFCBE42" w:rsidR="001B1600" w:rsidRDefault="001B1600" w:rsidP="001B1600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DeleteProduct</w:t>
      </w:r>
    </w:p>
    <w:p w14:paraId="3B03D3C2" w14:textId="2FCE8A64" w:rsidR="001B1600" w:rsidRDefault="001B1600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Apaga um determinado produto referente a um determinado carrinho.   </w:t>
      </w:r>
    </w:p>
    <w:p w14:paraId="59D8D651" w14:textId="2731DFF2" w:rsidR="001B1600" w:rsidRPr="002D4B62" w:rsidRDefault="001B1600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carrinhos/</w:t>
      </w:r>
      <w:r w:rsidR="0042003A">
        <w:rPr>
          <w:rStyle w:val="Strong"/>
          <w:rFonts w:ascii="Segoe UI" w:hAnsi="Segoe UI" w:cs="Segoe UI"/>
          <w:b w:val="0"/>
          <w:color w:val="24292E"/>
        </w:rPr>
        <w:t>+carrinhoId/</w:t>
      </w:r>
      <w:r>
        <w:rPr>
          <w:rStyle w:val="Strong"/>
          <w:rFonts w:ascii="Segoe UI" w:hAnsi="Segoe UI" w:cs="Segoe UI"/>
          <w:b w:val="0"/>
          <w:color w:val="24292E"/>
        </w:rPr>
        <w:t>produtos</w:t>
      </w:r>
      <w:r w:rsidR="0042003A">
        <w:rPr>
          <w:rStyle w:val="Strong"/>
          <w:rFonts w:ascii="Segoe UI" w:hAnsi="Segoe UI" w:cs="Segoe UI"/>
          <w:b w:val="0"/>
          <w:color w:val="24292E"/>
        </w:rPr>
        <w:t>/+produtoId</w:t>
      </w:r>
    </w:p>
    <w:p w14:paraId="6EA2C1A2" w14:textId="77777777" w:rsidR="001B1600" w:rsidRPr="002D4B62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DELETE</w:t>
      </w:r>
    </w:p>
    <w:p w14:paraId="74EB4661" w14:textId="77777777" w:rsidR="001B1600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00F7F20D" w14:textId="77777777" w:rsidR="001B1600" w:rsidRDefault="001B1600" w:rsidP="001B1600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430D851C" w14:textId="77777777" w:rsidR="001B1600" w:rsidRDefault="001B1600" w:rsidP="001B1600">
      <w:pPr>
        <w:pStyle w:val="NormalWeb"/>
        <w:shd w:val="clear" w:color="auto" w:fill="FFFFFF"/>
        <w:ind w:left="720"/>
        <w:rPr>
          <w:rStyle w:val="HTMLCode"/>
          <w:rFonts w:ascii="Consolas" w:eastAsiaTheme="minorEastAsia" w:hAnsi="Consolas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carrinhoid=[integer]</w:t>
      </w:r>
    </w:p>
    <w:p w14:paraId="1D7F0F96" w14:textId="57074111" w:rsidR="004B5EE0" w:rsidRDefault="004B5EE0" w:rsidP="004B5EE0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produtoid=[integer]</w:t>
      </w:r>
    </w:p>
    <w:p w14:paraId="1CD47451" w14:textId="77777777" w:rsidR="004B5EE0" w:rsidRDefault="004B5EE0" w:rsidP="001B1600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</w:p>
    <w:p w14:paraId="78B85956" w14:textId="77777777" w:rsidR="001B1600" w:rsidRPr="00C02EA4" w:rsidRDefault="001B1600" w:rsidP="004B5EE0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53483F90" w14:textId="77777777" w:rsidR="001B1600" w:rsidRPr="002D4B62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15BB52F4" w14:textId="77777777" w:rsidR="001B1600" w:rsidRPr="00D35F2D" w:rsidRDefault="001B1600" w:rsidP="001B1600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:</w:t>
      </w:r>
      <w:r>
        <w:rPr>
          <w:color w:val="000000"/>
        </w:rPr>
        <w:t>{}</w:t>
      </w:r>
    </w:p>
    <w:p w14:paraId="4E6A13BC" w14:textId="77777777" w:rsidR="001B1600" w:rsidRPr="00783D3F" w:rsidRDefault="001B1600" w:rsidP="001B1600">
      <w:pPr>
        <w:pStyle w:val="HTMLPreformatted"/>
        <w:rPr>
          <w:color w:val="000000"/>
        </w:rPr>
      </w:pPr>
    </w:p>
    <w:p w14:paraId="5683FCDF" w14:textId="77777777" w:rsidR="001B1600" w:rsidRDefault="001B1600" w:rsidP="001B1600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2088CE3B" w14:textId="77777777" w:rsidR="001B1600" w:rsidRDefault="001B1600" w:rsidP="001B1600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3B5C7165" w14:textId="77777777" w:rsidR="001B1600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lang w:val="en-US"/>
        </w:rPr>
      </w:pPr>
      <w:r>
        <w:rPr>
          <w:rStyle w:val="Strong"/>
          <w:rFonts w:ascii="Segoe UI" w:hAnsi="Segoe UI" w:cs="Segoe UI"/>
          <w:color w:val="24292E"/>
        </w:rPr>
        <w:t>Sample Call:</w:t>
      </w:r>
      <w:r w:rsidRPr="00C5647C">
        <w:rPr>
          <w:lang w:val="en-US"/>
        </w:rPr>
        <w:t xml:space="preserve"> </w:t>
      </w:r>
    </w:p>
    <w:p w14:paraId="35B3619D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{    </w:t>
      </w:r>
    </w:p>
    <w:p w14:paraId="3DB4835A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511FD9D4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4DF47474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`/api/carrinhos/${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carrinhoId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}/produtos/${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produtoId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}`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6246932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delete"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2DE481F3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</w:p>
    <w:p w14:paraId="325A1880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456ABC71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location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load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(); </w:t>
      </w:r>
    </w:p>
    <w:p w14:paraId="2ACC2201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</w:t>
      </w:r>
    </w:p>
    <w:p w14:paraId="744149DD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07BBAAC2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);</w:t>
      </w:r>
    </w:p>
    <w:p w14:paraId="4592978A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2A4711FB" w14:textId="77777777" w:rsidR="001B1600" w:rsidRDefault="001B1600" w:rsidP="008A2607">
      <w:pPr>
        <w:rPr>
          <w:lang w:val="en-US"/>
        </w:rPr>
      </w:pPr>
    </w:p>
    <w:p w14:paraId="2D81FE45" w14:textId="77777777" w:rsidR="00CA0E63" w:rsidRDefault="00CA0E63" w:rsidP="008A2607">
      <w:pPr>
        <w:rPr>
          <w:lang w:val="en-US"/>
        </w:rPr>
      </w:pPr>
    </w:p>
    <w:p w14:paraId="6F046598" w14:textId="77777777" w:rsidR="00CA0E63" w:rsidRDefault="00CA0E63" w:rsidP="008A2607">
      <w:pPr>
        <w:rPr>
          <w:lang w:val="en-US"/>
        </w:rPr>
      </w:pPr>
    </w:p>
    <w:p w14:paraId="16BA71D5" w14:textId="77777777" w:rsidR="00CA0E63" w:rsidRDefault="00CA0E63" w:rsidP="008A2607">
      <w:pPr>
        <w:rPr>
          <w:lang w:val="en-US"/>
        </w:rPr>
      </w:pPr>
    </w:p>
    <w:p w14:paraId="09ADA45E" w14:textId="77777777" w:rsidR="00CA0E63" w:rsidRDefault="00CA0E63" w:rsidP="008A2607">
      <w:pPr>
        <w:rPr>
          <w:lang w:val="en-US"/>
        </w:rPr>
      </w:pPr>
    </w:p>
    <w:p w14:paraId="65874F29" w14:textId="77777777" w:rsidR="00CA0E63" w:rsidRDefault="00CA0E63" w:rsidP="008A2607">
      <w:pPr>
        <w:rPr>
          <w:lang w:val="en-US"/>
        </w:rPr>
      </w:pPr>
    </w:p>
    <w:p w14:paraId="12F4CDC3" w14:textId="77777777" w:rsidR="00CA0E63" w:rsidRDefault="00CA0E63" w:rsidP="008A2607">
      <w:pPr>
        <w:rPr>
          <w:lang w:val="en-US"/>
        </w:rPr>
      </w:pPr>
    </w:p>
    <w:p w14:paraId="54865A9A" w14:textId="77777777" w:rsidR="00CA0E63" w:rsidRDefault="00CA0E63" w:rsidP="008A2607">
      <w:pPr>
        <w:rPr>
          <w:lang w:val="en-US"/>
        </w:rPr>
      </w:pPr>
    </w:p>
    <w:p w14:paraId="414E9897" w14:textId="77777777" w:rsidR="00CA0E63" w:rsidRDefault="00CA0E63" w:rsidP="008A2607">
      <w:pPr>
        <w:rPr>
          <w:lang w:val="en-US"/>
        </w:rPr>
      </w:pPr>
    </w:p>
    <w:p w14:paraId="7F40C01A" w14:textId="77777777" w:rsidR="00CA0E63" w:rsidRDefault="00CA0E63" w:rsidP="008A2607">
      <w:pPr>
        <w:rPr>
          <w:lang w:val="en-US"/>
        </w:rPr>
      </w:pPr>
    </w:p>
    <w:p w14:paraId="7216B12F" w14:textId="77777777" w:rsidR="00CA0E63" w:rsidRDefault="00CA0E63" w:rsidP="008A2607">
      <w:pPr>
        <w:rPr>
          <w:lang w:val="en-US"/>
        </w:rPr>
      </w:pPr>
    </w:p>
    <w:p w14:paraId="48D3F1C5" w14:textId="68CCDD1B" w:rsidR="0042003A" w:rsidRDefault="0042003A" w:rsidP="0042003A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Vendedor</w:t>
      </w:r>
    </w:p>
    <w:p w14:paraId="05EEEC69" w14:textId="1DB5393D" w:rsidR="0042003A" w:rsidRDefault="00C92FBD" w:rsidP="0042003A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toda informação de um determinado vendedor</w:t>
      </w:r>
      <w:r w:rsidR="0042003A">
        <w:rPr>
          <w:rFonts w:ascii="Segoe UI" w:hAnsi="Segoe UI" w:cs="Segoe UI"/>
          <w:color w:val="24292E"/>
        </w:rPr>
        <w:t>.</w:t>
      </w:r>
    </w:p>
    <w:p w14:paraId="39F02374" w14:textId="00C520F9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Pr="001101B7">
        <w:rPr>
          <w:rStyle w:val="Strong"/>
          <w:rFonts w:ascii="Segoe UI" w:hAnsi="Segoe UI" w:cs="Segoe UI"/>
          <w:b w:val="0"/>
          <w:color w:val="24292E"/>
        </w:rPr>
        <w:t xml:space="preserve"> api/</w:t>
      </w:r>
      <w:r w:rsidR="004B5EE0">
        <w:rPr>
          <w:rStyle w:val="Strong"/>
          <w:rFonts w:ascii="Segoe UI" w:hAnsi="Segoe UI" w:cs="Segoe UI"/>
          <w:b w:val="0"/>
          <w:color w:val="24292E"/>
        </w:rPr>
        <w:t>vendedores/id</w:t>
      </w:r>
    </w:p>
    <w:p w14:paraId="4C8CF288" w14:textId="77777777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564119A1" w14:textId="77777777" w:rsidR="0042003A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1A81279B" w14:textId="77777777" w:rsidR="0042003A" w:rsidRDefault="0042003A" w:rsidP="0042003A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67D93149" w14:textId="69BA4821" w:rsidR="0042003A" w:rsidRDefault="004B5EE0" w:rsidP="0042003A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vendedor</w:t>
      </w:r>
      <w:r w:rsidR="0042003A">
        <w:rPr>
          <w:rStyle w:val="HTMLCode"/>
          <w:rFonts w:ascii="Consolas" w:eastAsiaTheme="minorEastAsia" w:hAnsi="Consolas"/>
          <w:color w:val="24292E"/>
        </w:rPr>
        <w:t>id=[integer]</w:t>
      </w:r>
    </w:p>
    <w:p w14:paraId="12449E68" w14:textId="77777777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.: </w:t>
      </w:r>
      <w:r w:rsidRPr="001101B7">
        <w:rPr>
          <w:rFonts w:ascii="Segoe UI" w:hAnsi="Segoe UI" w:cs="Segoe UI"/>
          <w:color w:val="24292E"/>
        </w:rPr>
        <w:t>None</w:t>
      </w:r>
    </w:p>
    <w:p w14:paraId="6D7DA9EF" w14:textId="77777777" w:rsidR="0042003A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uccess Response:</w:t>
      </w:r>
    </w:p>
    <w:p w14:paraId="5B656E47" w14:textId="77777777" w:rsidR="004B5EE0" w:rsidRPr="004B5EE0" w:rsidRDefault="0042003A" w:rsidP="004B5EE0">
      <w:pPr>
        <w:pStyle w:val="HTMLPreformatted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200</w:t>
      </w: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:</w:t>
      </w:r>
      <w:r>
        <w:rPr>
          <w:rFonts w:ascii="Segoe UI" w:hAnsi="Segoe UI" w:cs="Segoe UI"/>
          <w:color w:val="24292E"/>
        </w:rPr>
        <w:t> </w:t>
      </w:r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{"id":2,"cargo":"Recepcionista ","utilizador":{"id":3,"nome":"Inoue","dataNac":"1996-01-07","morada":"rua da bolivia","sexo":"F","email":"inoue7@gmail.com","password":"inoue7"},"encomendas":[{"id":122,"dataenvio":"2020-12-23","localentrega":"Paris","estado":"Aguarde","precoporte":12.0,"precototal":34.6,"cliid":14,"cliente":{"utilizador":{"id":1,"nome":"Nagasaki","dataNac":"1990-11-12","morada":"praceta henrique pousão","sexo":"M","email":"nagasaki12@gmail.com","password":"naga"},"carrinho":{"carr_id":3,"carrinhoprodutos":[{"produto":{"id":19,"nome":"sapato","preco":12.5,"marca":"nike","descricao":"","categoriaprodutos":[{"categoria":{"cat_id":6,"cat_nome":"Calcado"}}],"stock":{"id":1,"quantidade":24}},"SomaTotal":{"carr_id":3,"SomaTotal":27.2}},{"produto":{"id":20,"nome":"tenis","preco":14.7,"marca":"adidas","descricao":"","categoriaprodutos":[{"categoria":{"cat_id":6,"cat_nome":"Calcado"}}],"stock":{"id":2,"quantidade":43}},"SomaTotal":{"carr_id":3,"SomaTotal":27.2}}],"SomaTotal":27.2},"cli_id":14,"cli_tipo_Cartao":"maestro","cli_num_Cartao":2134242321},"vendid":2,"encomendaprodutos":[{"produto":{"id":20,"nome":"tenis","preco":14.7,"marca":"adidas","descricao":"","categoriaprodutos":[{"categoria":{"cat_id":6,"cat_nome":"Calcado"}}],"stock":{"id":2,"quantidade":43},"carrinhoprodutos":[{"SomaTotal":{"carr_id":3,"SomaTotal":27.2}}]}}]},{"id":125,"dataenvio":"2021-01-26","localentrega":"praceta henrique pousão","estado":"Nova","precoporte":2.95,"precototal":34.65,"cliid":14,"cliente":{"utilizador":{"id":1,"nome":"Nagasaki","dataNac":"1990-11-12","morada":"praceta henrique pousão","sexo":"M","email":"nagasaki12@gmail.com","password":"naga"},"carrinho":{"carr_id":3,"carrinhoprodutos":[{"produto":{"id":19,"nome":"sapato","preco":12.5,"marca":"nike","descricao":"","categoriaprodutos":[{"categoria":{"cat_id":6,"cat_nome":"Calcado"}}],"stock":{"id":1,"quantidade":24}},"SomaTotal":{"carr_id":3,"SomaTotal":27.2}},{"produto":{"id":20,"nome":"tenis","preco":14.7,"marca":"adidas","descricao":"","categoriaprodutos":[{"categoria":{"cat_id":6,"cat_nome":"Calcado"}}],"stock":{"id":2,"quantidade":43}},"SomaTotal":{"carr_id":3,"SomaTotal":27.2}}],"SomaTotal":27.2},"cli_id":14,"cli_tipo_Cartao":"maestro","cli_num_Cartao":2134242321},"vendid":2,"encomendaprodutos":[]}]}</w:t>
      </w:r>
    </w:p>
    <w:p w14:paraId="665EA045" w14:textId="77777777" w:rsidR="0042003A" w:rsidRPr="008A2A6F" w:rsidRDefault="0042003A" w:rsidP="0042003A">
      <w:pPr>
        <w:pStyle w:val="HTMLPreformatted"/>
        <w:rPr>
          <w:color w:val="000000"/>
        </w:rPr>
      </w:pPr>
    </w:p>
    <w:p w14:paraId="55CA0F96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43C4E2AE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73390A58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6E4EC9B4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57376EF3" w14:textId="77777777" w:rsidR="0042003A" w:rsidRDefault="0042003A" w:rsidP="0042003A">
      <w:pPr>
        <w:pStyle w:val="NormalWeb"/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4A85219" w14:textId="77777777" w:rsidR="0042003A" w:rsidRPr="001101B7" w:rsidRDefault="0042003A" w:rsidP="0042003A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48623930" w14:textId="77777777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5F657118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vendedor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B5EE0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B5EE0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51B08C4B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/api/vendedores/2"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7D030CA2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get"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79089890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</w:p>
    <w:p w14:paraId="59D1B3F0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2AA21518" w14:textId="77777777" w:rsidR="004B5EE0" w:rsidRDefault="004B5EE0" w:rsidP="0042003A"/>
    <w:p w14:paraId="2C474397" w14:textId="110316B2" w:rsidR="004B5EE0" w:rsidRDefault="004B5EE0" w:rsidP="004B5EE0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SaveProductsIn</w:t>
      </w:r>
      <w:r w:rsidR="00443421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Order</w:t>
      </w:r>
    </w:p>
    <w:p w14:paraId="44F8D3A5" w14:textId="03B74958" w:rsidR="004B5EE0" w:rsidRDefault="009468F0" w:rsidP="004B5EE0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  Salva</w:t>
      </w:r>
      <w:r w:rsidR="004B5EE0">
        <w:rPr>
          <w:rFonts w:ascii="Segoe UI" w:hAnsi="Segoe UI" w:cs="Segoe UI"/>
          <w:color w:val="24292E"/>
        </w:rPr>
        <w:t xml:space="preserve"> um ou mais produtos a um determinado</w:t>
      </w:r>
      <w:r>
        <w:rPr>
          <w:rFonts w:ascii="Segoe UI" w:hAnsi="Segoe UI" w:cs="Segoe UI"/>
          <w:color w:val="24292E"/>
        </w:rPr>
        <w:t xml:space="preserve"> de uma encomenda realizada</w:t>
      </w:r>
      <w:bookmarkStart w:id="0" w:name="_GoBack"/>
      <w:bookmarkEnd w:id="0"/>
      <w:r w:rsidR="004B5EE0">
        <w:rPr>
          <w:rFonts w:ascii="Segoe UI" w:hAnsi="Segoe UI" w:cs="Segoe UI"/>
          <w:color w:val="24292E"/>
        </w:rPr>
        <w:t>.</w:t>
      </w:r>
    </w:p>
    <w:p w14:paraId="18DC27FA" w14:textId="0AF0B32C" w:rsidR="004B5EE0" w:rsidRPr="002D4B62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</w:t>
      </w:r>
      <w:r w:rsidR="00443421">
        <w:rPr>
          <w:rStyle w:val="Strong"/>
          <w:rFonts w:ascii="Segoe UI" w:hAnsi="Segoe UI" w:cs="Segoe UI"/>
          <w:b w:val="0"/>
          <w:color w:val="24292E"/>
        </w:rPr>
        <w:t>clientes/encomendas/produtos</w:t>
      </w:r>
    </w:p>
    <w:p w14:paraId="50F65CCA" w14:textId="77777777" w:rsidR="004B5EE0" w:rsidRPr="002D4B62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1652895A" w14:textId="77777777" w:rsidR="004B5EE0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776BFE9C" w14:textId="77777777" w:rsidR="004B5EE0" w:rsidRPr="00062161" w:rsidRDefault="004B5EE0" w:rsidP="004B5EE0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 w:rsidRPr="00062161">
        <w:rPr>
          <w:rStyle w:val="Strong"/>
          <w:rFonts w:ascii="Segoe UI" w:hAnsi="Segoe UI" w:cs="Segoe UI"/>
          <w:color w:val="24292E"/>
        </w:rPr>
        <w:t xml:space="preserve">Required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05139A5D" w14:textId="2E18CCD4" w:rsidR="004B5EE0" w:rsidRPr="00C02EA4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 w:rsidR="00443421">
        <w:rPr>
          <w:rStyle w:val="Strong"/>
          <w:rFonts w:ascii="Segoe UI" w:hAnsi="Segoe UI" w:cs="Segoe UI"/>
          <w:b w:val="0"/>
          <w:color w:val="24292E"/>
        </w:rPr>
        <w:t>produto, encomenda</w:t>
      </w:r>
    </w:p>
    <w:p w14:paraId="5C15A6A5" w14:textId="77777777" w:rsidR="004B5EE0" w:rsidRPr="00C02EA4" w:rsidRDefault="004B5EE0" w:rsidP="004B5EE0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45A6DF02" w14:textId="77777777" w:rsidR="004B5EE0" w:rsidRPr="002D4B62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DC62C1D" w14:textId="20A70F98" w:rsidR="004B5EE0" w:rsidRDefault="004B5EE0" w:rsidP="004B5EE0">
      <w:pPr>
        <w:pStyle w:val="HTMLPreformatted"/>
        <w:rPr>
          <w:color w:val="000000"/>
        </w:rPr>
      </w:pPr>
      <w:r>
        <w:rPr>
          <w:rStyle w:val="Strong"/>
          <w:rFonts w:ascii="Segoe UI" w:hAnsi="Segoe UI" w:cs="Segoe UI"/>
          <w:color w:val="24292E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}</w:t>
      </w:r>
    </w:p>
    <w:p w14:paraId="26972CF4" w14:textId="77777777" w:rsidR="004B5EE0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0A44D02" w14:textId="77777777" w:rsidR="004B5EE0" w:rsidRDefault="004B5EE0" w:rsidP="004B5EE0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0A2AFA54" w14:textId="77777777" w:rsidR="004B5EE0" w:rsidRPr="005B53DF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6F3BC67B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var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carr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633A419C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odut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{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arr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odut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},</w:t>
      </w:r>
    </w:p>
    <w:p w14:paraId="4CF3F149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encomend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:  {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}</w:t>
      </w:r>
    </w:p>
    <w:p w14:paraId="457C61C6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};    </w:t>
      </w:r>
    </w:p>
    <w:p w14:paraId="4FBFC41E" w14:textId="5F9CE26B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after="240"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0AD38EEA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resul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711E5C94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`/api/clientes/encomendas/produtos`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4D29519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: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post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0DAEB953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carr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03086572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7428740B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application/json"</w:t>
      </w:r>
    </w:p>
    <w:p w14:paraId="4EF8BB97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3E142CB0" w14:textId="76633669" w:rsidR="0066518C" w:rsidRDefault="0042003A" w:rsidP="0066518C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br w:type="page"/>
      </w:r>
      <w:r w:rsidR="0066518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UpdateEstadoOrder</w:t>
      </w:r>
    </w:p>
    <w:p w14:paraId="27032166" w14:textId="3898CFA8" w:rsidR="0066518C" w:rsidRDefault="00C92FBD" w:rsidP="0066518C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a determinada encomenda</w:t>
      </w:r>
      <w:r w:rsidR="0066518C">
        <w:rPr>
          <w:rFonts w:ascii="Segoe UI" w:hAnsi="Segoe UI" w:cs="Segoe UI"/>
          <w:color w:val="24292E"/>
        </w:rPr>
        <w:t>.</w:t>
      </w:r>
    </w:p>
    <w:p w14:paraId="3E250824" w14:textId="1FB44512" w:rsidR="0066518C" w:rsidRPr="002D4B62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clientes/encomendas/+1</w:t>
      </w:r>
    </w:p>
    <w:p w14:paraId="2DB62EDC" w14:textId="77777777" w:rsidR="0066518C" w:rsidRPr="002D4B62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UT</w:t>
      </w:r>
    </w:p>
    <w:p w14:paraId="41308956" w14:textId="77777777" w:rsidR="0066518C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7E1172CB" w14:textId="4F090DAD" w:rsidR="0066518C" w:rsidRDefault="0066518C" w:rsidP="0066518C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Required: </w:t>
      </w:r>
      <w:r w:rsidR="00C92FBD">
        <w:rPr>
          <w:rStyle w:val="HTMLCode"/>
          <w:rFonts w:ascii="Consolas" w:eastAsiaTheme="minorEastAsia" w:hAnsi="Consolas"/>
          <w:color w:val="24292E"/>
        </w:rPr>
        <w:t>encomenda</w:t>
      </w:r>
      <w:r>
        <w:rPr>
          <w:rStyle w:val="HTMLCode"/>
          <w:rFonts w:ascii="Consolas" w:eastAsiaTheme="minorEastAsia" w:hAnsi="Consolas"/>
          <w:color w:val="24292E"/>
        </w:rPr>
        <w:t>id=[integer]</w:t>
      </w:r>
    </w:p>
    <w:p w14:paraId="7E6DCBAE" w14:textId="67795B31" w:rsidR="0066518C" w:rsidRPr="00C02EA4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Pr="00062161">
        <w:rPr>
          <w:rFonts w:ascii="Segoe UI" w:hAnsi="Segoe UI" w:cs="Segoe UI"/>
          <w:b/>
          <w:color w:val="24292E"/>
        </w:rPr>
        <w:t>:</w:t>
      </w:r>
      <w:r>
        <w:rPr>
          <w:rStyle w:val="Strong"/>
          <w:rFonts w:ascii="Segoe UI" w:hAnsi="Segoe UI" w:cs="Segoe UI"/>
          <w:b w:val="0"/>
          <w:color w:val="24292E"/>
        </w:rPr>
        <w:t xml:space="preserve"> </w:t>
      </w:r>
      <w:r w:rsidR="00C92FBD">
        <w:rPr>
          <w:rStyle w:val="Strong"/>
          <w:rFonts w:ascii="Segoe UI" w:hAnsi="Segoe UI" w:cs="Segoe UI"/>
          <w:b w:val="0"/>
          <w:color w:val="24292E"/>
        </w:rPr>
        <w:t>estado</w:t>
      </w:r>
    </w:p>
    <w:p w14:paraId="552BCED1" w14:textId="77777777" w:rsidR="0066518C" w:rsidRPr="00C02EA4" w:rsidRDefault="0066518C" w:rsidP="0066518C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</w:p>
    <w:p w14:paraId="0CAA0477" w14:textId="77777777" w:rsidR="0066518C" w:rsidRPr="008717F9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717A0937" w14:textId="77777777" w:rsidR="0066518C" w:rsidRDefault="0066518C" w:rsidP="0066518C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71C087D3" w14:textId="77777777" w:rsidR="0066518C" w:rsidRDefault="0066518C" w:rsidP="0066518C">
      <w:pPr>
        <w:pStyle w:val="HTMLPreformatted"/>
        <w:rPr>
          <w:color w:val="000000"/>
        </w:rPr>
      </w:pPr>
    </w:p>
    <w:p w14:paraId="0227ABCF" w14:textId="77777777" w:rsidR="0066518C" w:rsidRDefault="0066518C" w:rsidP="0066518C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46F6C4F1" w14:textId="77777777" w:rsidR="0066518C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3EE39DB" w14:textId="77777777" w:rsidR="0066518C" w:rsidRDefault="0066518C" w:rsidP="0066518C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652E4B0B" w14:textId="77777777" w:rsidR="0066518C" w:rsidRPr="00D573E2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2B341741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086CF23B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stado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stado</w:t>
      </w:r>
    </w:p>
    <w:p w14:paraId="56957E33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0175048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96FA742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2B70654C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11EAD1AE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C92FBD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result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787AB51B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`/api/clientes/encomendas/`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+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1682D628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put"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45E6E0F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25B111C3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1503374A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application/json"</w:t>
      </w:r>
    </w:p>
    <w:p w14:paraId="376CD65E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6568AEBC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7C045349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location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reload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(); </w:t>
      </w:r>
    </w:p>
    <w:p w14:paraId="4CFC146D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7DA86BA4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1366ECF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) {</w:t>
      </w:r>
    </w:p>
    <w:p w14:paraId="6045DB55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);</w:t>
      </w:r>
    </w:p>
    <w:p w14:paraId="678E7E02" w14:textId="2AB432E9" w:rsidR="00CA0E63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9F2183A" w14:textId="67983DAA" w:rsidR="003F52E3" w:rsidRDefault="003F52E3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6827F5E" w14:textId="675D2677" w:rsidR="003F52E3" w:rsidRDefault="003F52E3" w:rsidP="003F52E3">
      <w:pPr>
        <w:rPr>
          <w:lang w:val="en-US"/>
        </w:rPr>
      </w:pPr>
    </w:p>
    <w:p w14:paraId="7B99A3F4" w14:textId="5033CA17" w:rsidR="003F52E3" w:rsidRDefault="003F52E3" w:rsidP="003F52E3">
      <w:pPr>
        <w:tabs>
          <w:tab w:val="left" w:pos="1373"/>
        </w:tabs>
        <w:rPr>
          <w:lang w:val="en-US"/>
        </w:rPr>
      </w:pPr>
      <w:r>
        <w:rPr>
          <w:lang w:val="en-US"/>
        </w:rPr>
        <w:tab/>
      </w:r>
    </w:p>
    <w:p w14:paraId="4772360F" w14:textId="44388254" w:rsidR="003F52E3" w:rsidRDefault="003F52E3" w:rsidP="003F52E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UpdateStockProduto</w:t>
      </w:r>
    </w:p>
    <w:p w14:paraId="0390B2CC" w14:textId="77777777" w:rsidR="003F52E3" w:rsidRDefault="003F52E3" w:rsidP="003F52E3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a determinada encomenda.</w:t>
      </w:r>
    </w:p>
    <w:p w14:paraId="6127EB50" w14:textId="5147E1E2" w:rsidR="003F52E3" w:rsidRPr="002D4B62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categorias/produtos/+produtoId/stocks/+stockid</w:t>
      </w:r>
    </w:p>
    <w:p w14:paraId="537B4689" w14:textId="77777777" w:rsidR="003F52E3" w:rsidRPr="002D4B62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UT</w:t>
      </w:r>
    </w:p>
    <w:p w14:paraId="3B4DD3E1" w14:textId="77777777" w:rsidR="003F52E3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33C63DF9" w14:textId="0AB9465D" w:rsidR="003F52E3" w:rsidRDefault="003F52E3" w:rsidP="003F52E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Required: </w:t>
      </w:r>
      <w:r>
        <w:rPr>
          <w:rStyle w:val="HTMLCode"/>
          <w:rFonts w:ascii="Consolas" w:eastAsiaTheme="minorEastAsia" w:hAnsi="Consolas"/>
          <w:color w:val="24292E"/>
        </w:rPr>
        <w:t>stockid=[integer]</w:t>
      </w:r>
    </w:p>
    <w:p w14:paraId="57444E20" w14:textId="4F8C04AF" w:rsidR="003F52E3" w:rsidRPr="00C02EA4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Pr="00062161">
        <w:rPr>
          <w:rFonts w:ascii="Segoe UI" w:hAnsi="Segoe UI" w:cs="Segoe UI"/>
          <w:b/>
          <w:color w:val="24292E"/>
        </w:rPr>
        <w:t>:</w:t>
      </w:r>
      <w:r>
        <w:rPr>
          <w:rStyle w:val="Strong"/>
          <w:rFonts w:ascii="Segoe UI" w:hAnsi="Segoe UI" w:cs="Segoe UI"/>
          <w:b w:val="0"/>
          <w:color w:val="24292E"/>
        </w:rPr>
        <w:t xml:space="preserve"> updateQtd</w:t>
      </w:r>
    </w:p>
    <w:p w14:paraId="72760534" w14:textId="77777777" w:rsidR="003F52E3" w:rsidRPr="00C02EA4" w:rsidRDefault="003F52E3" w:rsidP="003F52E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</w:p>
    <w:p w14:paraId="34B28517" w14:textId="77777777" w:rsidR="003F52E3" w:rsidRPr="008717F9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3AE0D9D2" w14:textId="17E4BC91" w:rsidR="003F52E3" w:rsidRDefault="003F52E3" w:rsidP="003F52E3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}</w:t>
      </w:r>
    </w:p>
    <w:p w14:paraId="5F112002" w14:textId="77777777" w:rsidR="003F52E3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2F05DAF3" w14:textId="77777777" w:rsidR="003F52E3" w:rsidRDefault="003F52E3" w:rsidP="003F52E3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0EAD572D" w14:textId="77777777" w:rsidR="003F52E3" w:rsidRPr="00D573E2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3DE42824" w14:textId="7720C7A1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1F85083F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0B8B531F" w14:textId="7190BF31" w:rsidR="003F52E3" w:rsidRPr="003F52E3" w:rsidRDefault="00CD5AFC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 xml:space="preserve">          </w:t>
      </w:r>
      <w:r w:rsidR="003F52E3" w:rsidRPr="003F52E3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updateQtd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carr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produto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stock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quantidade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859900"/>
          <w:sz w:val="18"/>
          <w:szCs w:val="18"/>
          <w:lang w:eastAsia="en-US"/>
        </w:rPr>
        <w:t>-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D33682"/>
          <w:sz w:val="18"/>
          <w:szCs w:val="18"/>
          <w:lang w:eastAsia="en-US"/>
        </w:rPr>
        <w:t>1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;</w:t>
      </w:r>
    </w:p>
    <w:p w14:paraId="7B008B46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3F52E3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dataStock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3F52E3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5EEBF36A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quantidade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updateQtd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</w:p>
    <w:p w14:paraId="1CE6146F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41AAA185" w14:textId="77777777" w:rsid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}</w:t>
      </w:r>
    </w:p>
    <w:p w14:paraId="5D4FF42D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F574759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CD5AFC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32591BD7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`/api/categorias/produtos/${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prodID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}/stocks/${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stockID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}`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1F8DE046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put"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20E196C1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dataStock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09611BDF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6D76DE80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application/json"</w:t>
      </w:r>
    </w:p>
    <w:p w14:paraId="0442BFF3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});</w:t>
      </w:r>
    </w:p>
    <w:p w14:paraId="6D41FDDC" w14:textId="77777777" w:rsidR="00CD5AFC" w:rsidRPr="003F52E3" w:rsidRDefault="00CD5AFC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4A0331D3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4B60C2E5" w14:textId="3839B317" w:rsidR="003F52E3" w:rsidRDefault="003F52E3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</w:t>
      </w:r>
      <w:r w:rsid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</w:p>
    <w:p w14:paraId="3F977116" w14:textId="61D41BED" w:rsid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>
        <w:rPr>
          <w:rFonts w:ascii="Menlo" w:hAnsi="Menlo" w:cs="Menlo"/>
          <w:color w:val="BBBBBB"/>
          <w:sz w:val="18"/>
          <w:szCs w:val="18"/>
          <w:lang w:eastAsia="en-US"/>
        </w:rPr>
        <w:t>}</w:t>
      </w:r>
    </w:p>
    <w:p w14:paraId="76230BA1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>); }</w:t>
      </w:r>
    </w:p>
    <w:p w14:paraId="214049B6" w14:textId="77777777" w:rsid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2FDA3947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A21ADA5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3D22D427" w14:textId="77777777" w:rsidR="002C50E3" w:rsidRDefault="002C50E3" w:rsidP="00037E76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95C437D" w14:textId="2D605F44" w:rsidR="00037E76" w:rsidRDefault="00037E76" w:rsidP="00037E76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Categoria</w:t>
      </w:r>
    </w:p>
    <w:p w14:paraId="13960B0C" w14:textId="402911D8" w:rsidR="00037E76" w:rsidRDefault="00037E76" w:rsidP="00037E76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toda inform</w:t>
      </w:r>
      <w:r w:rsidR="002C50E3">
        <w:rPr>
          <w:rFonts w:ascii="Segoe UI" w:hAnsi="Segoe UI" w:cs="Segoe UI"/>
          <w:color w:val="24292E"/>
        </w:rPr>
        <w:t>ação de uma determinada categoria</w:t>
      </w:r>
      <w:r w:rsidR="009468F0">
        <w:rPr>
          <w:rFonts w:ascii="Segoe UI" w:hAnsi="Segoe UI" w:cs="Segoe UI"/>
          <w:color w:val="24292E"/>
        </w:rPr>
        <w:t>.</w:t>
      </w:r>
    </w:p>
    <w:p w14:paraId="7E328FC4" w14:textId="164A674F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Pr="001101B7">
        <w:rPr>
          <w:rStyle w:val="Strong"/>
          <w:rFonts w:ascii="Segoe UI" w:hAnsi="Segoe UI" w:cs="Segoe UI"/>
          <w:b w:val="0"/>
          <w:color w:val="24292E"/>
        </w:rPr>
        <w:t xml:space="preserve"> api/</w:t>
      </w:r>
      <w:r>
        <w:rPr>
          <w:rStyle w:val="Strong"/>
          <w:rFonts w:ascii="Segoe UI" w:hAnsi="Segoe UI" w:cs="Segoe UI"/>
          <w:b w:val="0"/>
          <w:color w:val="24292E"/>
        </w:rPr>
        <w:t>produtos/categorias/+categoriaId</w:t>
      </w:r>
    </w:p>
    <w:p w14:paraId="74C24C2F" w14:textId="77777777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5CF19C30" w14:textId="77777777" w:rsidR="00037E76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3C01B3AE" w14:textId="77777777" w:rsidR="00037E76" w:rsidRDefault="00037E76" w:rsidP="00037E76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2856F6AD" w14:textId="4946AB78" w:rsidR="00037E76" w:rsidRDefault="00037E76" w:rsidP="00037E76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categoriaid=[integer]</w:t>
      </w:r>
    </w:p>
    <w:p w14:paraId="2B4203DF" w14:textId="77777777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.: </w:t>
      </w:r>
      <w:r w:rsidRPr="001101B7">
        <w:rPr>
          <w:rFonts w:ascii="Segoe UI" w:hAnsi="Segoe UI" w:cs="Segoe UI"/>
          <w:color w:val="24292E"/>
        </w:rPr>
        <w:t>None</w:t>
      </w:r>
    </w:p>
    <w:p w14:paraId="1E9B3E42" w14:textId="77777777" w:rsidR="00037E76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uccess Response:</w:t>
      </w:r>
    </w:p>
    <w:p w14:paraId="44B01EF3" w14:textId="653374BD" w:rsidR="00037E76" w:rsidRPr="004B5EE0" w:rsidRDefault="00037E76" w:rsidP="00037E76">
      <w:pPr>
        <w:pStyle w:val="HTMLPreformatted"/>
        <w:rPr>
          <w:rFonts w:eastAsiaTheme="minorHAnsi"/>
          <w:color w:val="000000"/>
          <w:sz w:val="20"/>
          <w:szCs w:val="20"/>
          <w:lang w:eastAsia="en-US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200</w:t>
      </w:r>
      <w:r>
        <w:rPr>
          <w:rFonts w:ascii="Segoe UI" w:hAnsi="Segoe UI" w:cs="Segoe UI"/>
          <w:color w:val="24292E"/>
        </w:rPr>
        <w:br/>
      </w:r>
      <w:r>
        <w:rPr>
          <w:rStyle w:val="Strong"/>
          <w:rFonts w:ascii="Segoe UI" w:hAnsi="Segoe UI" w:cs="Segoe UI"/>
          <w:color w:val="24292E"/>
        </w:rPr>
        <w:t>Content:</w:t>
      </w:r>
      <w:r>
        <w:rPr>
          <w:rFonts w:ascii="Segoe UI" w:hAnsi="Segoe UI" w:cs="Segoe UI"/>
          <w:color w:val="24292E"/>
        </w:rPr>
        <w:t> </w:t>
      </w:r>
    </w:p>
    <w:p w14:paraId="12B3A4B1" w14:textId="77777777" w:rsidR="002C50E3" w:rsidRPr="002C50E3" w:rsidRDefault="002C50E3" w:rsidP="002C50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" w:eastAsiaTheme="minorHAnsi" w:hAnsi="Courier" w:cs="Courier"/>
          <w:color w:val="000000"/>
          <w:sz w:val="20"/>
          <w:szCs w:val="20"/>
          <w:lang w:eastAsia="en-US"/>
        </w:rPr>
      </w:pPr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{"cat_id":1,"cat_nome":"Higiene Oral","categoriaprodutos":[{"produto":{"id":21,"nome":"Bolsa de cortiça","preco":30.0,"marca":"MB CORK","descricao":"Bolsa de Cortiça estruturada com alça de cortiça, bolso interno para telefone e chaves, bolso externo com ziper.\r\n\r\nDetalhes com tachas.\r\n\r\nFeita com cortiça de alta qualidade, macia, flexível e de longa duração.\r\n\r\nTamanho: 27cmX9cm\r\n\r\nFeito em Portugal\r\n\r\nTrabalho completamente artesanal","stock":{"id":3,"quantidade":56,"disponivel":true},"carrinhoprodutos":[]}}]}</w:t>
      </w:r>
    </w:p>
    <w:p w14:paraId="33A03A3A" w14:textId="77777777" w:rsidR="00037E76" w:rsidRPr="008A2A6F" w:rsidRDefault="00037E76" w:rsidP="00037E76">
      <w:pPr>
        <w:pStyle w:val="HTMLPreformatted"/>
        <w:rPr>
          <w:color w:val="000000"/>
        </w:rPr>
      </w:pPr>
    </w:p>
    <w:p w14:paraId="24E696C4" w14:textId="77777777" w:rsidR="00037E76" w:rsidRDefault="00037E76" w:rsidP="00037E76">
      <w:pPr>
        <w:pStyle w:val="NormalWeb"/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3D32B2EC" w14:textId="77777777" w:rsidR="00037E76" w:rsidRPr="001101B7" w:rsidRDefault="00037E76" w:rsidP="00037E76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Code:</w:t>
      </w:r>
      <w:r>
        <w:rPr>
          <w:rFonts w:ascii="Segoe UI" w:hAnsi="Segoe UI" w:cs="Segoe UI"/>
          <w:color w:val="24292E"/>
        </w:rPr>
        <w:t> 404 NOT FOUND</w:t>
      </w:r>
    </w:p>
    <w:p w14:paraId="5D06D9C8" w14:textId="77777777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35C8AFCA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categoria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2C50E3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2C50E3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6F0CA6D5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/api/produtos/categorias/"</w:t>
      </w:r>
      <w:r w:rsidRPr="002C50E3">
        <w:rPr>
          <w:rFonts w:ascii="Menlo" w:hAnsi="Menlo" w:cs="Menlo"/>
          <w:color w:val="859900"/>
          <w:sz w:val="18"/>
          <w:szCs w:val="18"/>
          <w:lang w:eastAsia="en-US"/>
        </w:rPr>
        <w:t>+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categoriaId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53691A09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get"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0218B167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json"</w:t>
      </w:r>
    </w:p>
    <w:p w14:paraId="085A5FA3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6DDCB755" w14:textId="77777777" w:rsidR="003F52E3" w:rsidRPr="003F52E3" w:rsidRDefault="003F52E3" w:rsidP="003F52E3">
      <w:pPr>
        <w:tabs>
          <w:tab w:val="left" w:pos="1373"/>
        </w:tabs>
        <w:rPr>
          <w:lang w:val="en-US"/>
        </w:rPr>
      </w:pPr>
    </w:p>
    <w:sectPr w:rsidR="003F52E3" w:rsidRPr="003F52E3" w:rsidSect="005540A4">
      <w:headerReference w:type="default" r:id="rId9"/>
      <w:footerReference w:type="default" r:id="rId10"/>
      <w:headerReference w:type="first" r:id="rId11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D871A8" w14:textId="77777777" w:rsidR="00FE0069" w:rsidRDefault="00FE0069" w:rsidP="005B787B">
      <w:r>
        <w:separator/>
      </w:r>
    </w:p>
  </w:endnote>
  <w:endnote w:type="continuationSeparator" w:id="0">
    <w:p w14:paraId="43F1ADB3" w14:textId="77777777" w:rsidR="00FE0069" w:rsidRDefault="00FE0069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enlo">
    <w:altName w:val="Menlo Regular"/>
    <w:charset w:val="00"/>
    <w:family w:val="modern"/>
    <w:pitch w:val="fixed"/>
    <w:sig w:usb0="E60022FF" w:usb1="D200F9FB" w:usb2="02000028" w:usb3="00000000" w:csb0="000001DF" w:csb1="00000000"/>
  </w:font>
  <w:font w:name="Monaco">
    <w:altName w:val="﷽﷽﷽﷽﷽﷽﷽37"/>
    <w:panose1 w:val="02000500000000000000"/>
    <w:charset w:val="00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7EBC5" w14:textId="6C9C5B2C" w:rsidR="00FE0069" w:rsidRPr="009928BB" w:rsidRDefault="00FE0069" w:rsidP="009928BB">
    <w:pPr>
      <w:pStyle w:val="Footer"/>
      <w:pBdr>
        <w:top w:val="single" w:sz="4" w:space="1" w:color="auto"/>
      </w:pBdr>
      <w:jc w:val="right"/>
      <w:rPr>
        <w:i/>
        <w:sz w:val="16"/>
      </w:rPr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9468F0">
          <w:rPr>
            <w:i/>
            <w:noProof/>
            <w:sz w:val="16"/>
          </w:rPr>
          <w:t>8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238318" w14:textId="77777777" w:rsidR="00FE0069" w:rsidRDefault="00FE0069" w:rsidP="005B787B">
      <w:r>
        <w:separator/>
      </w:r>
    </w:p>
  </w:footnote>
  <w:footnote w:type="continuationSeparator" w:id="0">
    <w:p w14:paraId="34E3242D" w14:textId="77777777" w:rsidR="00FE0069" w:rsidRDefault="00FE0069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33F6F" w14:textId="53C114E0" w:rsidR="00FE0069" w:rsidRPr="003069A4" w:rsidRDefault="00FE0069" w:rsidP="00D02D45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10205"/>
      </w:tabs>
      <w:rPr>
        <w:sz w:val="16"/>
      </w:rPr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 w:eastAsia="en-US"/>
      </w:rPr>
      <w:drawing>
        <wp:inline distT="0" distB="0" distL="0" distR="0" wp14:anchorId="6A5CC02D" wp14:editId="62D05DBF">
          <wp:extent cx="1649504" cy="30480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5910" cy="320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6"/>
      </w:rPr>
      <w:tab/>
      <w:t>PBL-2019-2020-L-EI (3º Sem)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63768" w14:textId="71123CC7" w:rsidR="00FE0069" w:rsidRDefault="00FE0069" w:rsidP="00050832">
    <w:pPr>
      <w:pStyle w:val="Header"/>
      <w:jc w:val="center"/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 w:eastAsia="en-US"/>
      </w:rPr>
      <w:drawing>
        <wp:inline distT="0" distB="0" distL="0" distR="0" wp14:anchorId="7E0B983B" wp14:editId="25E8DA7A">
          <wp:extent cx="2804160" cy="518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5FDB29" w14:textId="77777777" w:rsidR="00FE0069" w:rsidRDefault="00FE0069" w:rsidP="0005083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C0D23"/>
    <w:multiLevelType w:val="hybridMultilevel"/>
    <w:tmpl w:val="781C2F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3326FB1"/>
    <w:multiLevelType w:val="multilevel"/>
    <w:tmpl w:val="6BCE1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81C79CE"/>
    <w:multiLevelType w:val="hybridMultilevel"/>
    <w:tmpl w:val="8E608C20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5">
    <w:nsid w:val="5656570C"/>
    <w:multiLevelType w:val="hybridMultilevel"/>
    <w:tmpl w:val="7C5EC7FE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C75EFD28">
      <w:start w:val="1"/>
      <w:numFmt w:val="bullet"/>
      <w:lvlText w:val="c"/>
      <w:lvlJc w:val="left"/>
      <w:pPr>
        <w:ind w:left="1440" w:hanging="360"/>
      </w:pPr>
      <w:rPr>
        <w:rFonts w:ascii="Webdings" w:hAnsi="Web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8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9">
    <w:nsid w:val="7FA82827"/>
    <w:multiLevelType w:val="hybridMultilevel"/>
    <w:tmpl w:val="34726254"/>
    <w:lvl w:ilvl="0" w:tplc="A3A4416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5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MDI2NjS1NDE2NbRU0lEKTi0uzszPAykwrgUA8gC5pywAAAA="/>
  </w:docVars>
  <w:rsids>
    <w:rsidRoot w:val="00653DD7"/>
    <w:rsid w:val="00003893"/>
    <w:rsid w:val="00011CC2"/>
    <w:rsid w:val="00014294"/>
    <w:rsid w:val="00015D18"/>
    <w:rsid w:val="0002005E"/>
    <w:rsid w:val="00035C49"/>
    <w:rsid w:val="00037E76"/>
    <w:rsid w:val="000471E2"/>
    <w:rsid w:val="00050832"/>
    <w:rsid w:val="00062161"/>
    <w:rsid w:val="00081D7B"/>
    <w:rsid w:val="00081E83"/>
    <w:rsid w:val="00087D37"/>
    <w:rsid w:val="000901C6"/>
    <w:rsid w:val="00093F8F"/>
    <w:rsid w:val="00096182"/>
    <w:rsid w:val="000A196C"/>
    <w:rsid w:val="000A5BA7"/>
    <w:rsid w:val="000D236A"/>
    <w:rsid w:val="000D5522"/>
    <w:rsid w:val="000E088C"/>
    <w:rsid w:val="000E4B33"/>
    <w:rsid w:val="000E516E"/>
    <w:rsid w:val="0010040E"/>
    <w:rsid w:val="001101B7"/>
    <w:rsid w:val="00115BC6"/>
    <w:rsid w:val="00124929"/>
    <w:rsid w:val="00137124"/>
    <w:rsid w:val="00137A80"/>
    <w:rsid w:val="00151D26"/>
    <w:rsid w:val="0015706C"/>
    <w:rsid w:val="0016078E"/>
    <w:rsid w:val="00162733"/>
    <w:rsid w:val="0016697C"/>
    <w:rsid w:val="00171544"/>
    <w:rsid w:val="00187765"/>
    <w:rsid w:val="00190D0D"/>
    <w:rsid w:val="001A04DD"/>
    <w:rsid w:val="001A4F7C"/>
    <w:rsid w:val="001B02EA"/>
    <w:rsid w:val="001B0CB1"/>
    <w:rsid w:val="001B1600"/>
    <w:rsid w:val="001B29E9"/>
    <w:rsid w:val="001B37A2"/>
    <w:rsid w:val="001C0D7B"/>
    <w:rsid w:val="001C1D51"/>
    <w:rsid w:val="001C4C47"/>
    <w:rsid w:val="001C7356"/>
    <w:rsid w:val="001C77EF"/>
    <w:rsid w:val="001C7875"/>
    <w:rsid w:val="001D1E0D"/>
    <w:rsid w:val="001D51B5"/>
    <w:rsid w:val="001E1F47"/>
    <w:rsid w:val="001E42CD"/>
    <w:rsid w:val="001F1CAC"/>
    <w:rsid w:val="00201092"/>
    <w:rsid w:val="00201144"/>
    <w:rsid w:val="002046DF"/>
    <w:rsid w:val="00205FC2"/>
    <w:rsid w:val="0021036C"/>
    <w:rsid w:val="00212E86"/>
    <w:rsid w:val="00230E4E"/>
    <w:rsid w:val="00235EBB"/>
    <w:rsid w:val="0023639D"/>
    <w:rsid w:val="00236F4F"/>
    <w:rsid w:val="00253036"/>
    <w:rsid w:val="00261410"/>
    <w:rsid w:val="002647AA"/>
    <w:rsid w:val="002723AF"/>
    <w:rsid w:val="002761D2"/>
    <w:rsid w:val="002766D9"/>
    <w:rsid w:val="00276A53"/>
    <w:rsid w:val="002842FF"/>
    <w:rsid w:val="002A18AE"/>
    <w:rsid w:val="002A4FCC"/>
    <w:rsid w:val="002C50E3"/>
    <w:rsid w:val="002C6AAB"/>
    <w:rsid w:val="002D4B62"/>
    <w:rsid w:val="002F02E5"/>
    <w:rsid w:val="00300210"/>
    <w:rsid w:val="00301385"/>
    <w:rsid w:val="00304194"/>
    <w:rsid w:val="00304441"/>
    <w:rsid w:val="003069A4"/>
    <w:rsid w:val="003208EE"/>
    <w:rsid w:val="00320EC1"/>
    <w:rsid w:val="00330E2A"/>
    <w:rsid w:val="003363F4"/>
    <w:rsid w:val="00346FD4"/>
    <w:rsid w:val="00352073"/>
    <w:rsid w:val="00362E93"/>
    <w:rsid w:val="00374534"/>
    <w:rsid w:val="003850BF"/>
    <w:rsid w:val="003910EE"/>
    <w:rsid w:val="0039630E"/>
    <w:rsid w:val="003A3742"/>
    <w:rsid w:val="003A588D"/>
    <w:rsid w:val="003B57FB"/>
    <w:rsid w:val="003B6335"/>
    <w:rsid w:val="003C11C2"/>
    <w:rsid w:val="003D0AD6"/>
    <w:rsid w:val="003D7F2C"/>
    <w:rsid w:val="003E7092"/>
    <w:rsid w:val="003F52E3"/>
    <w:rsid w:val="003F7D7D"/>
    <w:rsid w:val="004029A5"/>
    <w:rsid w:val="00415A25"/>
    <w:rsid w:val="0042003A"/>
    <w:rsid w:val="00423E9C"/>
    <w:rsid w:val="00431257"/>
    <w:rsid w:val="00432657"/>
    <w:rsid w:val="00440CCB"/>
    <w:rsid w:val="00443421"/>
    <w:rsid w:val="004456A4"/>
    <w:rsid w:val="004508A9"/>
    <w:rsid w:val="00453D3B"/>
    <w:rsid w:val="004666EB"/>
    <w:rsid w:val="0047429E"/>
    <w:rsid w:val="00483E1F"/>
    <w:rsid w:val="004A1B50"/>
    <w:rsid w:val="004A404B"/>
    <w:rsid w:val="004A6194"/>
    <w:rsid w:val="004A7ACC"/>
    <w:rsid w:val="004B5482"/>
    <w:rsid w:val="004B5EE0"/>
    <w:rsid w:val="004C0335"/>
    <w:rsid w:val="004C0950"/>
    <w:rsid w:val="004C0B25"/>
    <w:rsid w:val="004C1DDA"/>
    <w:rsid w:val="004C4E03"/>
    <w:rsid w:val="004D16D4"/>
    <w:rsid w:val="004D4B5A"/>
    <w:rsid w:val="004E0AF3"/>
    <w:rsid w:val="004F1EB0"/>
    <w:rsid w:val="004F55C4"/>
    <w:rsid w:val="00505E5F"/>
    <w:rsid w:val="00511224"/>
    <w:rsid w:val="005139BB"/>
    <w:rsid w:val="00523D95"/>
    <w:rsid w:val="00535E3A"/>
    <w:rsid w:val="005362F5"/>
    <w:rsid w:val="00536A02"/>
    <w:rsid w:val="005408E0"/>
    <w:rsid w:val="005439AE"/>
    <w:rsid w:val="00552AE9"/>
    <w:rsid w:val="00552E96"/>
    <w:rsid w:val="005540A4"/>
    <w:rsid w:val="00561D24"/>
    <w:rsid w:val="00564C68"/>
    <w:rsid w:val="0056545F"/>
    <w:rsid w:val="00567547"/>
    <w:rsid w:val="005677D6"/>
    <w:rsid w:val="00572EE8"/>
    <w:rsid w:val="00582FB4"/>
    <w:rsid w:val="00586C44"/>
    <w:rsid w:val="00590C10"/>
    <w:rsid w:val="005B4460"/>
    <w:rsid w:val="005B53DF"/>
    <w:rsid w:val="005B65DB"/>
    <w:rsid w:val="005B787B"/>
    <w:rsid w:val="005C3A84"/>
    <w:rsid w:val="005E455D"/>
    <w:rsid w:val="0061129D"/>
    <w:rsid w:val="006126CF"/>
    <w:rsid w:val="0061704F"/>
    <w:rsid w:val="006211CB"/>
    <w:rsid w:val="0062530A"/>
    <w:rsid w:val="00626462"/>
    <w:rsid w:val="00627C09"/>
    <w:rsid w:val="0063252D"/>
    <w:rsid w:val="006348F9"/>
    <w:rsid w:val="0064199C"/>
    <w:rsid w:val="0065127C"/>
    <w:rsid w:val="00653DD7"/>
    <w:rsid w:val="0066480F"/>
    <w:rsid w:val="0066518C"/>
    <w:rsid w:val="0066745B"/>
    <w:rsid w:val="0069505F"/>
    <w:rsid w:val="006A058D"/>
    <w:rsid w:val="006A71A7"/>
    <w:rsid w:val="006B0474"/>
    <w:rsid w:val="006C01AE"/>
    <w:rsid w:val="006C2191"/>
    <w:rsid w:val="006D6473"/>
    <w:rsid w:val="006E349D"/>
    <w:rsid w:val="006E3F38"/>
    <w:rsid w:val="006E6534"/>
    <w:rsid w:val="007001CF"/>
    <w:rsid w:val="00706978"/>
    <w:rsid w:val="007179A7"/>
    <w:rsid w:val="00721065"/>
    <w:rsid w:val="007404AD"/>
    <w:rsid w:val="00740753"/>
    <w:rsid w:val="00740DCE"/>
    <w:rsid w:val="00741D4C"/>
    <w:rsid w:val="007453FA"/>
    <w:rsid w:val="007459D4"/>
    <w:rsid w:val="00746B44"/>
    <w:rsid w:val="007567D6"/>
    <w:rsid w:val="00770257"/>
    <w:rsid w:val="00783D3F"/>
    <w:rsid w:val="00784F93"/>
    <w:rsid w:val="007A29ED"/>
    <w:rsid w:val="007A6F65"/>
    <w:rsid w:val="007B168A"/>
    <w:rsid w:val="007B66D8"/>
    <w:rsid w:val="007B7762"/>
    <w:rsid w:val="007C014A"/>
    <w:rsid w:val="007C353D"/>
    <w:rsid w:val="007D1207"/>
    <w:rsid w:val="007D42CC"/>
    <w:rsid w:val="007D473E"/>
    <w:rsid w:val="007D56BB"/>
    <w:rsid w:val="007E2581"/>
    <w:rsid w:val="007E3C0E"/>
    <w:rsid w:val="007E4DD1"/>
    <w:rsid w:val="007F0F3F"/>
    <w:rsid w:val="007F23AB"/>
    <w:rsid w:val="007F3C07"/>
    <w:rsid w:val="007F40E7"/>
    <w:rsid w:val="007F5587"/>
    <w:rsid w:val="0080093C"/>
    <w:rsid w:val="00802BC6"/>
    <w:rsid w:val="0081550E"/>
    <w:rsid w:val="008326D4"/>
    <w:rsid w:val="00840B02"/>
    <w:rsid w:val="0084170C"/>
    <w:rsid w:val="00841983"/>
    <w:rsid w:val="008532E4"/>
    <w:rsid w:val="008606BC"/>
    <w:rsid w:val="008644E4"/>
    <w:rsid w:val="00864F08"/>
    <w:rsid w:val="00866287"/>
    <w:rsid w:val="00870648"/>
    <w:rsid w:val="00870E39"/>
    <w:rsid w:val="008717F9"/>
    <w:rsid w:val="00871D67"/>
    <w:rsid w:val="0087358B"/>
    <w:rsid w:val="00877F2F"/>
    <w:rsid w:val="00892926"/>
    <w:rsid w:val="00897986"/>
    <w:rsid w:val="008A2607"/>
    <w:rsid w:val="008A2A6F"/>
    <w:rsid w:val="008A4C9C"/>
    <w:rsid w:val="008A5D73"/>
    <w:rsid w:val="008A696F"/>
    <w:rsid w:val="008A73FC"/>
    <w:rsid w:val="008C2FB1"/>
    <w:rsid w:val="008C322A"/>
    <w:rsid w:val="008C6AAB"/>
    <w:rsid w:val="008E093D"/>
    <w:rsid w:val="008E3143"/>
    <w:rsid w:val="008E32B0"/>
    <w:rsid w:val="008F77F6"/>
    <w:rsid w:val="00920834"/>
    <w:rsid w:val="00920BCA"/>
    <w:rsid w:val="00921CE0"/>
    <w:rsid w:val="009344C2"/>
    <w:rsid w:val="009376CA"/>
    <w:rsid w:val="00943714"/>
    <w:rsid w:val="009468F0"/>
    <w:rsid w:val="00952B88"/>
    <w:rsid w:val="00954E16"/>
    <w:rsid w:val="00957D60"/>
    <w:rsid w:val="00962E06"/>
    <w:rsid w:val="00977A51"/>
    <w:rsid w:val="00985B5D"/>
    <w:rsid w:val="009874E4"/>
    <w:rsid w:val="00992549"/>
    <w:rsid w:val="009928BB"/>
    <w:rsid w:val="009939F4"/>
    <w:rsid w:val="009A1A52"/>
    <w:rsid w:val="009A3626"/>
    <w:rsid w:val="009B72CA"/>
    <w:rsid w:val="009C1FD3"/>
    <w:rsid w:val="009C475C"/>
    <w:rsid w:val="009C4A2A"/>
    <w:rsid w:val="009D3FAA"/>
    <w:rsid w:val="009D77AF"/>
    <w:rsid w:val="009E4B08"/>
    <w:rsid w:val="009E4BA2"/>
    <w:rsid w:val="009F0530"/>
    <w:rsid w:val="009F402D"/>
    <w:rsid w:val="009F642F"/>
    <w:rsid w:val="00A022E7"/>
    <w:rsid w:val="00A06509"/>
    <w:rsid w:val="00A1166C"/>
    <w:rsid w:val="00A25464"/>
    <w:rsid w:val="00A4055F"/>
    <w:rsid w:val="00A52602"/>
    <w:rsid w:val="00A60E1E"/>
    <w:rsid w:val="00A6169C"/>
    <w:rsid w:val="00A61AA6"/>
    <w:rsid w:val="00A66736"/>
    <w:rsid w:val="00A75C63"/>
    <w:rsid w:val="00A81E18"/>
    <w:rsid w:val="00A86179"/>
    <w:rsid w:val="00A9341B"/>
    <w:rsid w:val="00A94BF8"/>
    <w:rsid w:val="00A96382"/>
    <w:rsid w:val="00AA4C98"/>
    <w:rsid w:val="00AA6368"/>
    <w:rsid w:val="00AA6425"/>
    <w:rsid w:val="00AA7879"/>
    <w:rsid w:val="00AB3913"/>
    <w:rsid w:val="00AB7F24"/>
    <w:rsid w:val="00AC47A5"/>
    <w:rsid w:val="00AD071B"/>
    <w:rsid w:val="00AD5712"/>
    <w:rsid w:val="00AF1E71"/>
    <w:rsid w:val="00B01042"/>
    <w:rsid w:val="00B040EE"/>
    <w:rsid w:val="00B076EA"/>
    <w:rsid w:val="00B07CA0"/>
    <w:rsid w:val="00B10E89"/>
    <w:rsid w:val="00B139AA"/>
    <w:rsid w:val="00B20CA3"/>
    <w:rsid w:val="00B2169C"/>
    <w:rsid w:val="00B22C7C"/>
    <w:rsid w:val="00B268A7"/>
    <w:rsid w:val="00B26B5C"/>
    <w:rsid w:val="00B27885"/>
    <w:rsid w:val="00B41A92"/>
    <w:rsid w:val="00B51DFC"/>
    <w:rsid w:val="00B53008"/>
    <w:rsid w:val="00B63399"/>
    <w:rsid w:val="00B70C45"/>
    <w:rsid w:val="00B81076"/>
    <w:rsid w:val="00B87329"/>
    <w:rsid w:val="00B90651"/>
    <w:rsid w:val="00B922C2"/>
    <w:rsid w:val="00B942CE"/>
    <w:rsid w:val="00BA475D"/>
    <w:rsid w:val="00BA6BC5"/>
    <w:rsid w:val="00BA7716"/>
    <w:rsid w:val="00BC777C"/>
    <w:rsid w:val="00BD2B4C"/>
    <w:rsid w:val="00BE2684"/>
    <w:rsid w:val="00BE46BE"/>
    <w:rsid w:val="00BE5E14"/>
    <w:rsid w:val="00BF02BC"/>
    <w:rsid w:val="00BF683D"/>
    <w:rsid w:val="00C02EA4"/>
    <w:rsid w:val="00C10F43"/>
    <w:rsid w:val="00C1158E"/>
    <w:rsid w:val="00C14154"/>
    <w:rsid w:val="00C177F6"/>
    <w:rsid w:val="00C30821"/>
    <w:rsid w:val="00C426A0"/>
    <w:rsid w:val="00C46B7F"/>
    <w:rsid w:val="00C479F3"/>
    <w:rsid w:val="00C5161A"/>
    <w:rsid w:val="00C53FE1"/>
    <w:rsid w:val="00C5647C"/>
    <w:rsid w:val="00C605D7"/>
    <w:rsid w:val="00C605ED"/>
    <w:rsid w:val="00C6421D"/>
    <w:rsid w:val="00C82818"/>
    <w:rsid w:val="00C83F57"/>
    <w:rsid w:val="00C92FBD"/>
    <w:rsid w:val="00CA0E63"/>
    <w:rsid w:val="00CA736B"/>
    <w:rsid w:val="00CB312F"/>
    <w:rsid w:val="00CC62DE"/>
    <w:rsid w:val="00CC763E"/>
    <w:rsid w:val="00CD3614"/>
    <w:rsid w:val="00CD55C6"/>
    <w:rsid w:val="00CD5AFC"/>
    <w:rsid w:val="00CE098C"/>
    <w:rsid w:val="00CE0A89"/>
    <w:rsid w:val="00CE10A1"/>
    <w:rsid w:val="00CE3096"/>
    <w:rsid w:val="00CE3896"/>
    <w:rsid w:val="00CF501D"/>
    <w:rsid w:val="00CF6807"/>
    <w:rsid w:val="00CF6840"/>
    <w:rsid w:val="00D02D45"/>
    <w:rsid w:val="00D272DC"/>
    <w:rsid w:val="00D31BE2"/>
    <w:rsid w:val="00D34044"/>
    <w:rsid w:val="00D34E77"/>
    <w:rsid w:val="00D35F2D"/>
    <w:rsid w:val="00D56AF5"/>
    <w:rsid w:val="00D573E2"/>
    <w:rsid w:val="00D6127C"/>
    <w:rsid w:val="00D63C0A"/>
    <w:rsid w:val="00D660A5"/>
    <w:rsid w:val="00D73F36"/>
    <w:rsid w:val="00D76DA6"/>
    <w:rsid w:val="00D87D71"/>
    <w:rsid w:val="00D9756A"/>
    <w:rsid w:val="00DA5342"/>
    <w:rsid w:val="00DA7555"/>
    <w:rsid w:val="00DC33BF"/>
    <w:rsid w:val="00DC4922"/>
    <w:rsid w:val="00DD6575"/>
    <w:rsid w:val="00DE061D"/>
    <w:rsid w:val="00DF1431"/>
    <w:rsid w:val="00DF59ED"/>
    <w:rsid w:val="00E048E7"/>
    <w:rsid w:val="00E139BC"/>
    <w:rsid w:val="00E15137"/>
    <w:rsid w:val="00E236F8"/>
    <w:rsid w:val="00E24B05"/>
    <w:rsid w:val="00E2551C"/>
    <w:rsid w:val="00E31C11"/>
    <w:rsid w:val="00E33322"/>
    <w:rsid w:val="00E53C4F"/>
    <w:rsid w:val="00E606C4"/>
    <w:rsid w:val="00E712FF"/>
    <w:rsid w:val="00E72593"/>
    <w:rsid w:val="00E7333E"/>
    <w:rsid w:val="00E80BC2"/>
    <w:rsid w:val="00E905D2"/>
    <w:rsid w:val="00E956C8"/>
    <w:rsid w:val="00EA4368"/>
    <w:rsid w:val="00EB7373"/>
    <w:rsid w:val="00EC0897"/>
    <w:rsid w:val="00EC20C4"/>
    <w:rsid w:val="00EC25ED"/>
    <w:rsid w:val="00EC3D24"/>
    <w:rsid w:val="00ED611D"/>
    <w:rsid w:val="00EE38EC"/>
    <w:rsid w:val="00EE492C"/>
    <w:rsid w:val="00EF0D43"/>
    <w:rsid w:val="00EF2690"/>
    <w:rsid w:val="00EF399E"/>
    <w:rsid w:val="00F00EA4"/>
    <w:rsid w:val="00F00F37"/>
    <w:rsid w:val="00F06022"/>
    <w:rsid w:val="00F24B7F"/>
    <w:rsid w:val="00F316FC"/>
    <w:rsid w:val="00F338B8"/>
    <w:rsid w:val="00F4170C"/>
    <w:rsid w:val="00F50F50"/>
    <w:rsid w:val="00F52193"/>
    <w:rsid w:val="00F545ED"/>
    <w:rsid w:val="00F5661F"/>
    <w:rsid w:val="00F566ED"/>
    <w:rsid w:val="00F57EF0"/>
    <w:rsid w:val="00F674A9"/>
    <w:rsid w:val="00F728AA"/>
    <w:rsid w:val="00F73F94"/>
    <w:rsid w:val="00F761C8"/>
    <w:rsid w:val="00F9035C"/>
    <w:rsid w:val="00F90566"/>
    <w:rsid w:val="00F92C1B"/>
    <w:rsid w:val="00F95CE5"/>
    <w:rsid w:val="00FB1C1A"/>
    <w:rsid w:val="00FB425C"/>
    <w:rsid w:val="00FB6EB2"/>
    <w:rsid w:val="00FB73B8"/>
    <w:rsid w:val="00FC0763"/>
    <w:rsid w:val="00FC5E75"/>
    <w:rsid w:val="00FC6820"/>
    <w:rsid w:val="00FD0AEE"/>
    <w:rsid w:val="00FD0C99"/>
    <w:rsid w:val="00FD25EF"/>
    <w:rsid w:val="00FD51E7"/>
    <w:rsid w:val="00FD53D5"/>
    <w:rsid w:val="00FE0069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7CD2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1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/>
      <w:outlineLvl w:val="1"/>
    </w:pPr>
    <w:rPr>
      <w:rFonts w:ascii="KlavikaMediumPlai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/>
      <w:outlineLvl w:val="2"/>
    </w:pPr>
    <w:rPr>
      <w:rFonts w:ascii="KlavikaMediumPlain" w:hAnsi="KlavikaMediumPlain" w:cs="Arial"/>
      <w:b/>
      <w:bCs/>
      <w:color w:val="4A4A4A"/>
      <w:sz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rPr>
      <w:rFonts w:eastAsiaTheme="minorEastAsia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/>
    </w:pPr>
    <w:rPr>
      <w:b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ind w:left="200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ind w:left="400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ind w:left="60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ind w:left="10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ind w:left="1600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/>
    </w:pPr>
    <w:rPr>
      <w:rFonts w:ascii="Calibri" w:hAnsi="Calibri"/>
      <w:sz w:val="22"/>
      <w:szCs w:val="22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1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/>
      <w:outlineLvl w:val="1"/>
    </w:pPr>
    <w:rPr>
      <w:rFonts w:ascii="KlavikaMediumPlai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/>
      <w:outlineLvl w:val="2"/>
    </w:pPr>
    <w:rPr>
      <w:rFonts w:ascii="KlavikaMediumPlain" w:hAnsi="KlavikaMediumPlain" w:cs="Arial"/>
      <w:b/>
      <w:bCs/>
      <w:color w:val="4A4A4A"/>
      <w:sz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rPr>
      <w:rFonts w:eastAsiaTheme="minorEastAsia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/>
    </w:pPr>
    <w:rPr>
      <w:b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ind w:left="200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ind w:left="400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ind w:left="60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ind w:left="10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ind w:left="1600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/>
    </w:pPr>
    <w:rPr>
      <w:rFonts w:ascii="Calibri" w:hAnsi="Calibri"/>
      <w:sz w:val="22"/>
      <w:szCs w:val="22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9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6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7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74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7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6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9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8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8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2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3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7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3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7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76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8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7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16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9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9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0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4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87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33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5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4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2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4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0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3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9919B-3278-1148-ABE5-7BD9EFEE8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2302</Words>
  <Characters>13127</Characters>
  <Application>Microsoft Macintosh Word</Application>
  <DocSecurity>0</DocSecurity>
  <Lines>109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PBL - 3º Semestre L-IG</vt:lpstr>
      <vt:lpstr>Relatório PBL - 3º Semestre L-IG</vt:lpstr>
    </vt:vector>
  </TitlesOfParts>
  <Company>Universidade Europeia</Company>
  <LinksUpToDate>false</LinksUpToDate>
  <CharactersWithSpaces>15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BL - 3º Semestre L-IG</dc:title>
  <dc:subject>Bases de Dados &amp; POO</dc:subject>
  <dc:creator>Gabriel Pestana</dc:creator>
  <cp:keywords/>
  <dc:description/>
  <cp:lastModifiedBy>Edgar</cp:lastModifiedBy>
  <cp:revision>3</cp:revision>
  <cp:lastPrinted>2021-01-31T10:03:00Z</cp:lastPrinted>
  <dcterms:created xsi:type="dcterms:W3CDTF">2021-01-31T10:03:00Z</dcterms:created>
  <dcterms:modified xsi:type="dcterms:W3CDTF">2021-01-31T10:07:00Z</dcterms:modified>
</cp:coreProperties>
</file>